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82416399"/>
        <w:docPartObj>
          <w:docPartGallery w:val="Cover Pages"/>
          <w:docPartUnique/>
        </w:docPartObj>
      </w:sdtPr>
      <w:sdtContent>
        <w:p w14:paraId="363B70FB" w14:textId="71E18AE5" w:rsidR="008D1C38" w:rsidRDefault="008D1C38"/>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8D1C38" w14:paraId="7F2BB113" w14:textId="77777777">
            <w:sdt>
              <w:sdtPr>
                <w:rPr>
                  <w:color w:val="2F5496" w:themeColor="accent1" w:themeShade="BF"/>
                  <w:sz w:val="24"/>
                  <w:szCs w:val="24"/>
                </w:rPr>
                <w:alias w:val="Company"/>
                <w:id w:val="13406915"/>
                <w:placeholder>
                  <w:docPart w:val="95EFCB5FB16A4E09855B88E59E8D15D8"/>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216A1EC8" w14:textId="12CF4128" w:rsidR="008D1C38" w:rsidRDefault="008D1C38">
                    <w:pPr>
                      <w:pStyle w:val="NoSpacing"/>
                      <w:rPr>
                        <w:color w:val="2F5496" w:themeColor="accent1" w:themeShade="BF"/>
                        <w:sz w:val="24"/>
                      </w:rPr>
                    </w:pPr>
                    <w:r>
                      <w:rPr>
                        <w:color w:val="2F5496" w:themeColor="accent1" w:themeShade="BF"/>
                        <w:sz w:val="24"/>
                        <w:szCs w:val="24"/>
                      </w:rPr>
                      <w:t>SFWRTECH 4SA3</w:t>
                    </w:r>
                  </w:p>
                </w:tc>
              </w:sdtContent>
            </w:sdt>
          </w:tr>
          <w:tr w:rsidR="008D1C38" w14:paraId="72E4387C"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1852F296D3624B3EBE50320A626DA815"/>
                  </w:placeholder>
                  <w:dataBinding w:prefixMappings="xmlns:ns0='http://schemas.openxmlformats.org/package/2006/metadata/core-properties' xmlns:ns1='http://purl.org/dc/elements/1.1/'" w:xpath="/ns0:coreProperties[1]/ns1:title[1]" w:storeItemID="{6C3C8BC8-F283-45AE-878A-BAB7291924A1}"/>
                  <w:text/>
                </w:sdtPr>
                <w:sdtContent>
                  <w:p w14:paraId="4A351E9D" w14:textId="46B97D86" w:rsidR="008D1C38" w:rsidRDefault="008D1C38">
                    <w:pPr>
                      <w:pStyle w:val="NoSpacing"/>
                      <w:spacing w:line="216" w:lineRule="auto"/>
                      <w:rPr>
                        <w:rFonts w:asciiTheme="majorHAnsi" w:eastAsiaTheme="majorEastAsia" w:hAnsiTheme="majorHAnsi" w:cstheme="majorBidi"/>
                        <w:color w:val="4472C4" w:themeColor="accent1"/>
                        <w:sz w:val="88"/>
                        <w:szCs w:val="88"/>
                      </w:rPr>
                    </w:pPr>
                    <w:proofErr w:type="spellStart"/>
                    <w:r>
                      <w:rPr>
                        <w:rFonts w:asciiTheme="majorHAnsi" w:eastAsiaTheme="majorEastAsia" w:hAnsiTheme="majorHAnsi" w:cstheme="majorBidi"/>
                        <w:color w:val="4472C4" w:themeColor="accent1"/>
                        <w:sz w:val="88"/>
                        <w:szCs w:val="88"/>
                      </w:rPr>
                      <w:t>McLibrary</w:t>
                    </w:r>
                    <w:proofErr w:type="spellEnd"/>
                  </w:p>
                </w:sdtContent>
              </w:sdt>
            </w:tc>
          </w:tr>
          <w:tr w:rsidR="008D1C38" w14:paraId="1FB427E5" w14:textId="77777777">
            <w:sdt>
              <w:sdtPr>
                <w:rPr>
                  <w:rFonts w:hint="eastAsia"/>
                  <w:color w:val="2F5496" w:themeColor="accent1" w:themeShade="BF"/>
                  <w:sz w:val="24"/>
                  <w:szCs w:val="24"/>
                  <w:lang w:eastAsia="zh-CN"/>
                </w:rPr>
                <w:alias w:val="Subtitle"/>
                <w:id w:val="13406923"/>
                <w:placeholder>
                  <w:docPart w:val="F95692C69F6B468DB2461F3644E16AF5"/>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3857E9E1" w14:textId="09CA071F" w:rsidR="008D1C38" w:rsidRDefault="008D1C38">
                    <w:pPr>
                      <w:pStyle w:val="NoSpacing"/>
                      <w:rPr>
                        <w:color w:val="2F5496" w:themeColor="accent1" w:themeShade="BF"/>
                        <w:sz w:val="24"/>
                      </w:rPr>
                    </w:pPr>
                    <w:r w:rsidRPr="00605520">
                      <w:rPr>
                        <w:rFonts w:hint="eastAsia"/>
                        <w:color w:val="2F5496" w:themeColor="accent1" w:themeShade="BF"/>
                        <w:sz w:val="24"/>
                        <w:szCs w:val="24"/>
                        <w:lang w:eastAsia="zh-CN"/>
                      </w:rPr>
                      <w:t>Software Architecture</w:t>
                    </w:r>
                    <w:r>
                      <w:rPr>
                        <w:rFonts w:hint="eastAsia"/>
                        <w:color w:val="2F5496" w:themeColor="accent1" w:themeShade="BF"/>
                        <w:sz w:val="24"/>
                        <w:szCs w:val="24"/>
                        <w:lang w:eastAsia="zh-CN"/>
                      </w:rPr>
                      <w:t xml:space="preserve"> </w:t>
                    </w:r>
                    <w:r>
                      <w:rPr>
                        <w:color w:val="2F5496" w:themeColor="accent1" w:themeShade="BF"/>
                        <w:sz w:val="24"/>
                        <w:szCs w:val="24"/>
                        <w:lang w:eastAsia="zh-CN"/>
                      </w:rPr>
                      <w:t>Documentation</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8D1C38" w14:paraId="6DC58533"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7DF7B38A06AB4FD2BB385B96F288FE8D"/>
                  </w:placeholder>
                  <w:dataBinding w:prefixMappings="xmlns:ns0='http://schemas.openxmlformats.org/package/2006/metadata/core-properties' xmlns:ns1='http://purl.org/dc/elements/1.1/'" w:xpath="/ns0:coreProperties[1]/ns1:creator[1]" w:storeItemID="{6C3C8BC8-F283-45AE-878A-BAB7291924A1}"/>
                  <w:text/>
                </w:sdtPr>
                <w:sdtContent>
                  <w:p w14:paraId="5D6B36C9" w14:textId="68C960CF" w:rsidR="008D1C38" w:rsidRDefault="008D1C38">
                    <w:pPr>
                      <w:pStyle w:val="NoSpacing"/>
                      <w:rPr>
                        <w:color w:val="4472C4" w:themeColor="accent1"/>
                        <w:sz w:val="28"/>
                        <w:szCs w:val="28"/>
                      </w:rPr>
                    </w:pPr>
                    <w:r>
                      <w:rPr>
                        <w:color w:val="4472C4" w:themeColor="accent1"/>
                        <w:sz w:val="28"/>
                        <w:szCs w:val="28"/>
                      </w:rPr>
                      <w:t>Mingming Zhang</w:t>
                    </w:r>
                  </w:p>
                </w:sdtContent>
              </w:sdt>
              <w:sdt>
                <w:sdtPr>
                  <w:rPr>
                    <w:color w:val="4472C4" w:themeColor="accent1"/>
                    <w:sz w:val="28"/>
                    <w:szCs w:val="28"/>
                  </w:rPr>
                  <w:alias w:val="Date"/>
                  <w:tag w:val="Date"/>
                  <w:id w:val="13406932"/>
                  <w:placeholder>
                    <w:docPart w:val="9787E96E6A964CFFBB21B82029001E2F"/>
                  </w:placeholder>
                  <w:dataBinding w:prefixMappings="xmlns:ns0='http://schemas.microsoft.com/office/2006/coverPageProps'" w:xpath="/ns0:CoverPageProperties[1]/ns0:PublishDate[1]" w:storeItemID="{55AF091B-3C7A-41E3-B477-F2FDAA23CFDA}"/>
                  <w:date w:fullDate="2021-07-21T00:00:00Z">
                    <w:dateFormat w:val="M-d-yyyy"/>
                    <w:lid w:val="en-US"/>
                    <w:storeMappedDataAs w:val="dateTime"/>
                    <w:calendar w:val="gregorian"/>
                  </w:date>
                </w:sdtPr>
                <w:sdtContent>
                  <w:p w14:paraId="75219881" w14:textId="7A7CD456" w:rsidR="008D1C38" w:rsidRDefault="008D1C38">
                    <w:pPr>
                      <w:pStyle w:val="NoSpacing"/>
                      <w:rPr>
                        <w:color w:val="4472C4" w:themeColor="accent1"/>
                        <w:sz w:val="28"/>
                        <w:szCs w:val="28"/>
                      </w:rPr>
                    </w:pPr>
                    <w:r>
                      <w:rPr>
                        <w:color w:val="4472C4" w:themeColor="accent1"/>
                        <w:sz w:val="28"/>
                        <w:szCs w:val="28"/>
                      </w:rPr>
                      <w:t>7-21-2021</w:t>
                    </w:r>
                  </w:p>
                </w:sdtContent>
              </w:sdt>
              <w:p w14:paraId="24E484C0" w14:textId="77777777" w:rsidR="008D1C38" w:rsidRDefault="008D1C38">
                <w:pPr>
                  <w:pStyle w:val="NoSpacing"/>
                  <w:rPr>
                    <w:color w:val="4472C4" w:themeColor="accent1"/>
                  </w:rPr>
                </w:pPr>
              </w:p>
            </w:tc>
          </w:tr>
        </w:tbl>
        <w:p w14:paraId="1B8AC886" w14:textId="0B70650E" w:rsidR="008D1C38" w:rsidRDefault="008D1C38">
          <w:r>
            <w:br w:type="page"/>
          </w:r>
        </w:p>
      </w:sdtContent>
    </w:sdt>
    <w:p w14:paraId="35886826" w14:textId="5C28928B" w:rsidR="00BD6EC8" w:rsidRDefault="00BD6EC8" w:rsidP="00BD6EC8">
      <w:pPr>
        <w:pStyle w:val="Title"/>
        <w:jc w:val="center"/>
      </w:pPr>
      <w:r>
        <w:lastRenderedPageBreak/>
        <w:t>SFWRTECH 4SA3: Software Architecture</w:t>
      </w:r>
    </w:p>
    <w:p w14:paraId="4D104E40" w14:textId="6BC369D7" w:rsidR="00BD6EC8" w:rsidRDefault="00BD6EC8" w:rsidP="00BD6EC8">
      <w:pPr>
        <w:pStyle w:val="Title"/>
        <w:jc w:val="center"/>
      </w:pPr>
      <w:r>
        <w:rPr>
          <w:rFonts w:hint="eastAsia"/>
        </w:rPr>
        <w:t>Proj</w:t>
      </w:r>
      <w:r>
        <w:t xml:space="preserve">ect </w:t>
      </w:r>
      <w:r w:rsidR="007C5E1D">
        <w:t xml:space="preserve">Milestone </w:t>
      </w:r>
      <w:r>
        <w:t>#</w:t>
      </w:r>
      <w:r w:rsidR="00204973">
        <w:t>5</w:t>
      </w:r>
      <w:r>
        <w:t xml:space="preserve"> </w:t>
      </w:r>
      <w:r w:rsidR="007C5E1D">
        <w:t>–</w:t>
      </w:r>
      <w:r>
        <w:t xml:space="preserve"> </w:t>
      </w:r>
      <w:r w:rsidR="00204973">
        <w:rPr>
          <w:rFonts w:hint="eastAsia"/>
        </w:rPr>
        <w:t>Imple</w:t>
      </w:r>
      <w:r w:rsidR="00204973">
        <w:t>mentation</w:t>
      </w:r>
    </w:p>
    <w:p w14:paraId="0596BBEE" w14:textId="77777777" w:rsidR="00BD6EC8" w:rsidRDefault="00BD6EC8" w:rsidP="00BD6EC8">
      <w:pPr>
        <w:pStyle w:val="Subtitle"/>
        <w:jc w:val="right"/>
      </w:pPr>
      <w:r>
        <w:t>Student Name: Mingming Zhang</w:t>
      </w:r>
    </w:p>
    <w:p w14:paraId="02B4424D" w14:textId="77777777" w:rsidR="00BD6EC8" w:rsidRDefault="00BD6EC8" w:rsidP="00BD6EC8">
      <w:pPr>
        <w:pStyle w:val="Subtitle"/>
        <w:jc w:val="right"/>
      </w:pPr>
      <w:r>
        <w:t>Student Number: 400349051</w:t>
      </w:r>
    </w:p>
    <w:p w14:paraId="5D5ACE68" w14:textId="7FAD58CC" w:rsidR="00B304CE" w:rsidRDefault="00B304CE" w:rsidP="00B304CE">
      <w:pPr>
        <w:pStyle w:val="TOCHeading"/>
      </w:pPr>
    </w:p>
    <w:sdt>
      <w:sdtPr>
        <w:id w:val="1905483332"/>
        <w:docPartObj>
          <w:docPartGallery w:val="Table of Contents"/>
          <w:docPartUnique/>
        </w:docPartObj>
      </w:sdtPr>
      <w:sdtEndPr>
        <w:rPr>
          <w:rFonts w:asciiTheme="minorHAnsi" w:eastAsiaTheme="minorEastAsia" w:hAnsiTheme="minorHAnsi" w:cstheme="minorBidi"/>
          <w:b/>
          <w:bCs/>
          <w:noProof/>
          <w:color w:val="auto"/>
          <w:sz w:val="22"/>
          <w:szCs w:val="22"/>
          <w:lang w:eastAsia="zh-CN"/>
        </w:rPr>
      </w:sdtEndPr>
      <w:sdtContent>
        <w:p w14:paraId="63B162AF" w14:textId="59F9C080" w:rsidR="00203201" w:rsidRDefault="00203201" w:rsidP="00B304CE">
          <w:pPr>
            <w:pStyle w:val="TOCHeading"/>
          </w:pPr>
          <w:r>
            <w:t>Contents</w:t>
          </w:r>
        </w:p>
        <w:p w14:paraId="440E07D1" w14:textId="69396AA2" w:rsidR="00F51E9E" w:rsidRDefault="00203201">
          <w:pPr>
            <w:pStyle w:val="TOC1"/>
            <w:tabs>
              <w:tab w:val="left" w:pos="440"/>
              <w:tab w:val="right" w:leader="dot" w:pos="9350"/>
            </w:tabs>
            <w:rPr>
              <w:noProof/>
            </w:rPr>
          </w:pPr>
          <w:r>
            <w:fldChar w:fldCharType="begin"/>
          </w:r>
          <w:r>
            <w:instrText xml:space="preserve"> TOC \o "1-3" \h \z \u </w:instrText>
          </w:r>
          <w:r>
            <w:fldChar w:fldCharType="separate"/>
          </w:r>
          <w:hyperlink w:anchor="_Toc77791026" w:history="1">
            <w:r w:rsidR="00F51E9E" w:rsidRPr="00546EDF">
              <w:rPr>
                <w:rStyle w:val="Hyperlink"/>
                <w:noProof/>
              </w:rPr>
              <w:t>1</w:t>
            </w:r>
            <w:r w:rsidR="00F51E9E">
              <w:rPr>
                <w:noProof/>
              </w:rPr>
              <w:tab/>
            </w:r>
            <w:r w:rsidR="00F51E9E" w:rsidRPr="00546EDF">
              <w:rPr>
                <w:rStyle w:val="Hyperlink"/>
                <w:noProof/>
              </w:rPr>
              <w:t>Introduction</w:t>
            </w:r>
            <w:r w:rsidR="00F51E9E">
              <w:rPr>
                <w:noProof/>
                <w:webHidden/>
              </w:rPr>
              <w:tab/>
            </w:r>
            <w:r w:rsidR="00F51E9E">
              <w:rPr>
                <w:noProof/>
                <w:webHidden/>
              </w:rPr>
              <w:fldChar w:fldCharType="begin"/>
            </w:r>
            <w:r w:rsidR="00F51E9E">
              <w:rPr>
                <w:noProof/>
                <w:webHidden/>
              </w:rPr>
              <w:instrText xml:space="preserve"> PAGEREF _Toc77791026 \h </w:instrText>
            </w:r>
            <w:r w:rsidR="00F51E9E">
              <w:rPr>
                <w:noProof/>
                <w:webHidden/>
              </w:rPr>
            </w:r>
            <w:r w:rsidR="00F51E9E">
              <w:rPr>
                <w:noProof/>
                <w:webHidden/>
              </w:rPr>
              <w:fldChar w:fldCharType="separate"/>
            </w:r>
            <w:r w:rsidR="00F51E9E">
              <w:rPr>
                <w:noProof/>
                <w:webHidden/>
              </w:rPr>
              <w:t>2</w:t>
            </w:r>
            <w:r w:rsidR="00F51E9E">
              <w:rPr>
                <w:noProof/>
                <w:webHidden/>
              </w:rPr>
              <w:fldChar w:fldCharType="end"/>
            </w:r>
          </w:hyperlink>
        </w:p>
        <w:p w14:paraId="694EAD3F" w14:textId="65DCC262" w:rsidR="00F51E9E" w:rsidRDefault="00F51E9E">
          <w:pPr>
            <w:pStyle w:val="TOC2"/>
            <w:tabs>
              <w:tab w:val="left" w:pos="880"/>
              <w:tab w:val="right" w:leader="dot" w:pos="9350"/>
            </w:tabs>
            <w:rPr>
              <w:noProof/>
            </w:rPr>
          </w:pPr>
          <w:hyperlink w:anchor="_Toc77791027" w:history="1">
            <w:r w:rsidRPr="00546EDF">
              <w:rPr>
                <w:rStyle w:val="Hyperlink"/>
                <w:noProof/>
              </w:rPr>
              <w:t>1.1</w:t>
            </w:r>
            <w:r>
              <w:rPr>
                <w:noProof/>
              </w:rPr>
              <w:tab/>
            </w:r>
            <w:r w:rsidRPr="00546EDF">
              <w:rPr>
                <w:rStyle w:val="Hyperlink"/>
                <w:noProof/>
              </w:rPr>
              <w:t>Application Overview</w:t>
            </w:r>
            <w:r>
              <w:rPr>
                <w:noProof/>
                <w:webHidden/>
              </w:rPr>
              <w:tab/>
            </w:r>
            <w:r>
              <w:rPr>
                <w:noProof/>
                <w:webHidden/>
              </w:rPr>
              <w:fldChar w:fldCharType="begin"/>
            </w:r>
            <w:r>
              <w:rPr>
                <w:noProof/>
                <w:webHidden/>
              </w:rPr>
              <w:instrText xml:space="preserve"> PAGEREF _Toc77791027 \h </w:instrText>
            </w:r>
            <w:r>
              <w:rPr>
                <w:noProof/>
                <w:webHidden/>
              </w:rPr>
            </w:r>
            <w:r>
              <w:rPr>
                <w:noProof/>
                <w:webHidden/>
              </w:rPr>
              <w:fldChar w:fldCharType="separate"/>
            </w:r>
            <w:r>
              <w:rPr>
                <w:noProof/>
                <w:webHidden/>
              </w:rPr>
              <w:t>2</w:t>
            </w:r>
            <w:r>
              <w:rPr>
                <w:noProof/>
                <w:webHidden/>
              </w:rPr>
              <w:fldChar w:fldCharType="end"/>
            </w:r>
          </w:hyperlink>
        </w:p>
        <w:p w14:paraId="0A593F4E" w14:textId="74F27DC1" w:rsidR="00F51E9E" w:rsidRDefault="00F51E9E">
          <w:pPr>
            <w:pStyle w:val="TOC2"/>
            <w:tabs>
              <w:tab w:val="left" w:pos="880"/>
              <w:tab w:val="right" w:leader="dot" w:pos="9350"/>
            </w:tabs>
            <w:rPr>
              <w:noProof/>
            </w:rPr>
          </w:pPr>
          <w:hyperlink w:anchor="_Toc77791028" w:history="1">
            <w:r w:rsidRPr="00546EDF">
              <w:rPr>
                <w:rStyle w:val="Hyperlink"/>
                <w:noProof/>
              </w:rPr>
              <w:t>1.2</w:t>
            </w:r>
            <w:r>
              <w:rPr>
                <w:noProof/>
              </w:rPr>
              <w:tab/>
            </w:r>
            <w:r w:rsidRPr="00546EDF">
              <w:rPr>
                <w:rStyle w:val="Hyperlink"/>
                <w:noProof/>
              </w:rPr>
              <w:t>Technologies</w:t>
            </w:r>
            <w:r>
              <w:rPr>
                <w:noProof/>
                <w:webHidden/>
              </w:rPr>
              <w:tab/>
            </w:r>
            <w:r>
              <w:rPr>
                <w:noProof/>
                <w:webHidden/>
              </w:rPr>
              <w:fldChar w:fldCharType="begin"/>
            </w:r>
            <w:r>
              <w:rPr>
                <w:noProof/>
                <w:webHidden/>
              </w:rPr>
              <w:instrText xml:space="preserve"> PAGEREF _Toc77791028 \h </w:instrText>
            </w:r>
            <w:r>
              <w:rPr>
                <w:noProof/>
                <w:webHidden/>
              </w:rPr>
            </w:r>
            <w:r>
              <w:rPr>
                <w:noProof/>
                <w:webHidden/>
              </w:rPr>
              <w:fldChar w:fldCharType="separate"/>
            </w:r>
            <w:r>
              <w:rPr>
                <w:noProof/>
                <w:webHidden/>
              </w:rPr>
              <w:t>2</w:t>
            </w:r>
            <w:r>
              <w:rPr>
                <w:noProof/>
                <w:webHidden/>
              </w:rPr>
              <w:fldChar w:fldCharType="end"/>
            </w:r>
          </w:hyperlink>
        </w:p>
        <w:p w14:paraId="1CDE38A7" w14:textId="61EB6F1A" w:rsidR="00F51E9E" w:rsidRDefault="00F51E9E">
          <w:pPr>
            <w:pStyle w:val="TOC2"/>
            <w:tabs>
              <w:tab w:val="left" w:pos="880"/>
              <w:tab w:val="right" w:leader="dot" w:pos="9350"/>
            </w:tabs>
            <w:rPr>
              <w:noProof/>
            </w:rPr>
          </w:pPr>
          <w:hyperlink w:anchor="_Toc77791029" w:history="1">
            <w:r w:rsidRPr="00546EDF">
              <w:rPr>
                <w:rStyle w:val="Hyperlink"/>
                <w:noProof/>
              </w:rPr>
              <w:t>1.3</w:t>
            </w:r>
            <w:r>
              <w:rPr>
                <w:noProof/>
              </w:rPr>
              <w:tab/>
            </w:r>
            <w:r w:rsidRPr="00546EDF">
              <w:rPr>
                <w:rStyle w:val="Hyperlink"/>
                <w:noProof/>
              </w:rPr>
              <w:t>Documentation Overview</w:t>
            </w:r>
            <w:r>
              <w:rPr>
                <w:noProof/>
                <w:webHidden/>
              </w:rPr>
              <w:tab/>
            </w:r>
            <w:r>
              <w:rPr>
                <w:noProof/>
                <w:webHidden/>
              </w:rPr>
              <w:fldChar w:fldCharType="begin"/>
            </w:r>
            <w:r>
              <w:rPr>
                <w:noProof/>
                <w:webHidden/>
              </w:rPr>
              <w:instrText xml:space="preserve"> PAGEREF _Toc77791029 \h </w:instrText>
            </w:r>
            <w:r>
              <w:rPr>
                <w:noProof/>
                <w:webHidden/>
              </w:rPr>
            </w:r>
            <w:r>
              <w:rPr>
                <w:noProof/>
                <w:webHidden/>
              </w:rPr>
              <w:fldChar w:fldCharType="separate"/>
            </w:r>
            <w:r>
              <w:rPr>
                <w:noProof/>
                <w:webHidden/>
              </w:rPr>
              <w:t>2</w:t>
            </w:r>
            <w:r>
              <w:rPr>
                <w:noProof/>
                <w:webHidden/>
              </w:rPr>
              <w:fldChar w:fldCharType="end"/>
            </w:r>
          </w:hyperlink>
        </w:p>
        <w:p w14:paraId="143023AE" w14:textId="62580477" w:rsidR="00F51E9E" w:rsidRDefault="00F51E9E">
          <w:pPr>
            <w:pStyle w:val="TOC2"/>
            <w:tabs>
              <w:tab w:val="left" w:pos="880"/>
              <w:tab w:val="right" w:leader="dot" w:pos="9350"/>
            </w:tabs>
            <w:rPr>
              <w:noProof/>
            </w:rPr>
          </w:pPr>
          <w:hyperlink w:anchor="_Toc77791030" w:history="1">
            <w:r w:rsidRPr="00546EDF">
              <w:rPr>
                <w:rStyle w:val="Hyperlink"/>
                <w:noProof/>
              </w:rPr>
              <w:t>1.4</w:t>
            </w:r>
            <w:r>
              <w:rPr>
                <w:noProof/>
              </w:rPr>
              <w:tab/>
            </w:r>
            <w:r w:rsidRPr="00546EDF">
              <w:rPr>
                <w:rStyle w:val="Hyperlink"/>
                <w:noProof/>
              </w:rPr>
              <w:t>Application Usage</w:t>
            </w:r>
            <w:r>
              <w:rPr>
                <w:noProof/>
                <w:webHidden/>
              </w:rPr>
              <w:tab/>
            </w:r>
            <w:r>
              <w:rPr>
                <w:noProof/>
                <w:webHidden/>
              </w:rPr>
              <w:fldChar w:fldCharType="begin"/>
            </w:r>
            <w:r>
              <w:rPr>
                <w:noProof/>
                <w:webHidden/>
              </w:rPr>
              <w:instrText xml:space="preserve"> PAGEREF _Toc77791030 \h </w:instrText>
            </w:r>
            <w:r>
              <w:rPr>
                <w:noProof/>
                <w:webHidden/>
              </w:rPr>
            </w:r>
            <w:r>
              <w:rPr>
                <w:noProof/>
                <w:webHidden/>
              </w:rPr>
              <w:fldChar w:fldCharType="separate"/>
            </w:r>
            <w:r>
              <w:rPr>
                <w:noProof/>
                <w:webHidden/>
              </w:rPr>
              <w:t>3</w:t>
            </w:r>
            <w:r>
              <w:rPr>
                <w:noProof/>
                <w:webHidden/>
              </w:rPr>
              <w:fldChar w:fldCharType="end"/>
            </w:r>
          </w:hyperlink>
        </w:p>
        <w:p w14:paraId="15D588DB" w14:textId="1A5D266B" w:rsidR="00F51E9E" w:rsidRDefault="00F51E9E">
          <w:pPr>
            <w:pStyle w:val="TOC1"/>
            <w:tabs>
              <w:tab w:val="left" w:pos="440"/>
              <w:tab w:val="right" w:leader="dot" w:pos="9350"/>
            </w:tabs>
            <w:rPr>
              <w:noProof/>
            </w:rPr>
          </w:pPr>
          <w:hyperlink w:anchor="_Toc77791031" w:history="1">
            <w:r w:rsidRPr="00546EDF">
              <w:rPr>
                <w:rStyle w:val="Hyperlink"/>
                <w:noProof/>
              </w:rPr>
              <w:t>2</w:t>
            </w:r>
            <w:r>
              <w:rPr>
                <w:noProof/>
              </w:rPr>
              <w:tab/>
            </w:r>
            <w:r w:rsidRPr="00546EDF">
              <w:rPr>
                <w:rStyle w:val="Hyperlink"/>
                <w:noProof/>
              </w:rPr>
              <w:t>Requirements</w:t>
            </w:r>
            <w:r>
              <w:rPr>
                <w:noProof/>
                <w:webHidden/>
              </w:rPr>
              <w:tab/>
            </w:r>
            <w:r>
              <w:rPr>
                <w:noProof/>
                <w:webHidden/>
              </w:rPr>
              <w:fldChar w:fldCharType="begin"/>
            </w:r>
            <w:r>
              <w:rPr>
                <w:noProof/>
                <w:webHidden/>
              </w:rPr>
              <w:instrText xml:space="preserve"> PAGEREF _Toc77791031 \h </w:instrText>
            </w:r>
            <w:r>
              <w:rPr>
                <w:noProof/>
                <w:webHidden/>
              </w:rPr>
            </w:r>
            <w:r>
              <w:rPr>
                <w:noProof/>
                <w:webHidden/>
              </w:rPr>
              <w:fldChar w:fldCharType="separate"/>
            </w:r>
            <w:r>
              <w:rPr>
                <w:noProof/>
                <w:webHidden/>
              </w:rPr>
              <w:t>3</w:t>
            </w:r>
            <w:r>
              <w:rPr>
                <w:noProof/>
                <w:webHidden/>
              </w:rPr>
              <w:fldChar w:fldCharType="end"/>
            </w:r>
          </w:hyperlink>
        </w:p>
        <w:p w14:paraId="3BEFE757" w14:textId="114A9ADB" w:rsidR="00F51E9E" w:rsidRDefault="00F51E9E">
          <w:pPr>
            <w:pStyle w:val="TOC1"/>
            <w:tabs>
              <w:tab w:val="left" w:pos="440"/>
              <w:tab w:val="right" w:leader="dot" w:pos="9350"/>
            </w:tabs>
            <w:rPr>
              <w:noProof/>
            </w:rPr>
          </w:pPr>
          <w:hyperlink w:anchor="_Toc77791032" w:history="1">
            <w:r w:rsidRPr="00546EDF">
              <w:rPr>
                <w:rStyle w:val="Hyperlink"/>
                <w:noProof/>
              </w:rPr>
              <w:t>3</w:t>
            </w:r>
            <w:r>
              <w:rPr>
                <w:noProof/>
              </w:rPr>
              <w:tab/>
            </w:r>
            <w:r w:rsidRPr="00546EDF">
              <w:rPr>
                <w:rStyle w:val="Hyperlink"/>
                <w:noProof/>
              </w:rPr>
              <w:t>Scenario View</w:t>
            </w:r>
            <w:r>
              <w:rPr>
                <w:noProof/>
                <w:webHidden/>
              </w:rPr>
              <w:tab/>
            </w:r>
            <w:r>
              <w:rPr>
                <w:noProof/>
                <w:webHidden/>
              </w:rPr>
              <w:fldChar w:fldCharType="begin"/>
            </w:r>
            <w:r>
              <w:rPr>
                <w:noProof/>
                <w:webHidden/>
              </w:rPr>
              <w:instrText xml:space="preserve"> PAGEREF _Toc77791032 \h </w:instrText>
            </w:r>
            <w:r>
              <w:rPr>
                <w:noProof/>
                <w:webHidden/>
              </w:rPr>
            </w:r>
            <w:r>
              <w:rPr>
                <w:noProof/>
                <w:webHidden/>
              </w:rPr>
              <w:fldChar w:fldCharType="separate"/>
            </w:r>
            <w:r>
              <w:rPr>
                <w:noProof/>
                <w:webHidden/>
              </w:rPr>
              <w:t>4</w:t>
            </w:r>
            <w:r>
              <w:rPr>
                <w:noProof/>
                <w:webHidden/>
              </w:rPr>
              <w:fldChar w:fldCharType="end"/>
            </w:r>
          </w:hyperlink>
        </w:p>
        <w:p w14:paraId="7D8ACDC4" w14:textId="4C263934" w:rsidR="00F51E9E" w:rsidRDefault="00F51E9E">
          <w:pPr>
            <w:pStyle w:val="TOC1"/>
            <w:tabs>
              <w:tab w:val="left" w:pos="440"/>
              <w:tab w:val="right" w:leader="dot" w:pos="9350"/>
            </w:tabs>
            <w:rPr>
              <w:noProof/>
            </w:rPr>
          </w:pPr>
          <w:hyperlink w:anchor="_Toc77791033" w:history="1">
            <w:r w:rsidRPr="00546EDF">
              <w:rPr>
                <w:rStyle w:val="Hyperlink"/>
                <w:noProof/>
              </w:rPr>
              <w:t>4</w:t>
            </w:r>
            <w:r>
              <w:rPr>
                <w:noProof/>
              </w:rPr>
              <w:tab/>
            </w:r>
            <w:r w:rsidRPr="00546EDF">
              <w:rPr>
                <w:rStyle w:val="Hyperlink"/>
                <w:noProof/>
              </w:rPr>
              <w:t>Physical View</w:t>
            </w:r>
            <w:r>
              <w:rPr>
                <w:noProof/>
                <w:webHidden/>
              </w:rPr>
              <w:tab/>
            </w:r>
            <w:r>
              <w:rPr>
                <w:noProof/>
                <w:webHidden/>
              </w:rPr>
              <w:fldChar w:fldCharType="begin"/>
            </w:r>
            <w:r>
              <w:rPr>
                <w:noProof/>
                <w:webHidden/>
              </w:rPr>
              <w:instrText xml:space="preserve"> PAGEREF _Toc77791033 \h </w:instrText>
            </w:r>
            <w:r>
              <w:rPr>
                <w:noProof/>
                <w:webHidden/>
              </w:rPr>
            </w:r>
            <w:r>
              <w:rPr>
                <w:noProof/>
                <w:webHidden/>
              </w:rPr>
              <w:fldChar w:fldCharType="separate"/>
            </w:r>
            <w:r>
              <w:rPr>
                <w:noProof/>
                <w:webHidden/>
              </w:rPr>
              <w:t>4</w:t>
            </w:r>
            <w:r>
              <w:rPr>
                <w:noProof/>
                <w:webHidden/>
              </w:rPr>
              <w:fldChar w:fldCharType="end"/>
            </w:r>
          </w:hyperlink>
        </w:p>
        <w:p w14:paraId="5104DE40" w14:textId="3DC9947C" w:rsidR="00F51E9E" w:rsidRDefault="00F51E9E">
          <w:pPr>
            <w:pStyle w:val="TOC1"/>
            <w:tabs>
              <w:tab w:val="left" w:pos="440"/>
              <w:tab w:val="right" w:leader="dot" w:pos="9350"/>
            </w:tabs>
            <w:rPr>
              <w:noProof/>
            </w:rPr>
          </w:pPr>
          <w:hyperlink w:anchor="_Toc77791034" w:history="1">
            <w:r w:rsidRPr="00546EDF">
              <w:rPr>
                <w:rStyle w:val="Hyperlink"/>
                <w:noProof/>
              </w:rPr>
              <w:t>5</w:t>
            </w:r>
            <w:r>
              <w:rPr>
                <w:noProof/>
              </w:rPr>
              <w:tab/>
            </w:r>
            <w:r w:rsidRPr="00546EDF">
              <w:rPr>
                <w:rStyle w:val="Hyperlink"/>
                <w:noProof/>
              </w:rPr>
              <w:t>Development View</w:t>
            </w:r>
            <w:r>
              <w:rPr>
                <w:noProof/>
                <w:webHidden/>
              </w:rPr>
              <w:tab/>
            </w:r>
            <w:r>
              <w:rPr>
                <w:noProof/>
                <w:webHidden/>
              </w:rPr>
              <w:fldChar w:fldCharType="begin"/>
            </w:r>
            <w:r>
              <w:rPr>
                <w:noProof/>
                <w:webHidden/>
              </w:rPr>
              <w:instrText xml:space="preserve"> PAGEREF _Toc77791034 \h </w:instrText>
            </w:r>
            <w:r>
              <w:rPr>
                <w:noProof/>
                <w:webHidden/>
              </w:rPr>
            </w:r>
            <w:r>
              <w:rPr>
                <w:noProof/>
                <w:webHidden/>
              </w:rPr>
              <w:fldChar w:fldCharType="separate"/>
            </w:r>
            <w:r>
              <w:rPr>
                <w:noProof/>
                <w:webHidden/>
              </w:rPr>
              <w:t>5</w:t>
            </w:r>
            <w:r>
              <w:rPr>
                <w:noProof/>
                <w:webHidden/>
              </w:rPr>
              <w:fldChar w:fldCharType="end"/>
            </w:r>
          </w:hyperlink>
        </w:p>
        <w:p w14:paraId="42CF1571" w14:textId="561B913A" w:rsidR="00F51E9E" w:rsidRDefault="00F51E9E">
          <w:pPr>
            <w:pStyle w:val="TOC1"/>
            <w:tabs>
              <w:tab w:val="left" w:pos="440"/>
              <w:tab w:val="right" w:leader="dot" w:pos="9350"/>
            </w:tabs>
            <w:rPr>
              <w:noProof/>
            </w:rPr>
          </w:pPr>
          <w:hyperlink w:anchor="_Toc77791035" w:history="1">
            <w:r w:rsidRPr="00546EDF">
              <w:rPr>
                <w:rStyle w:val="Hyperlink"/>
                <w:noProof/>
              </w:rPr>
              <w:t>6</w:t>
            </w:r>
            <w:r>
              <w:rPr>
                <w:noProof/>
              </w:rPr>
              <w:tab/>
            </w:r>
            <w:r w:rsidRPr="00546EDF">
              <w:rPr>
                <w:rStyle w:val="Hyperlink"/>
                <w:noProof/>
              </w:rPr>
              <w:t>Process View</w:t>
            </w:r>
            <w:r>
              <w:rPr>
                <w:noProof/>
                <w:webHidden/>
              </w:rPr>
              <w:tab/>
            </w:r>
            <w:r>
              <w:rPr>
                <w:noProof/>
                <w:webHidden/>
              </w:rPr>
              <w:fldChar w:fldCharType="begin"/>
            </w:r>
            <w:r>
              <w:rPr>
                <w:noProof/>
                <w:webHidden/>
              </w:rPr>
              <w:instrText xml:space="preserve"> PAGEREF _Toc77791035 \h </w:instrText>
            </w:r>
            <w:r>
              <w:rPr>
                <w:noProof/>
                <w:webHidden/>
              </w:rPr>
            </w:r>
            <w:r>
              <w:rPr>
                <w:noProof/>
                <w:webHidden/>
              </w:rPr>
              <w:fldChar w:fldCharType="separate"/>
            </w:r>
            <w:r>
              <w:rPr>
                <w:noProof/>
                <w:webHidden/>
              </w:rPr>
              <w:t>6</w:t>
            </w:r>
            <w:r>
              <w:rPr>
                <w:noProof/>
                <w:webHidden/>
              </w:rPr>
              <w:fldChar w:fldCharType="end"/>
            </w:r>
          </w:hyperlink>
        </w:p>
        <w:p w14:paraId="1D7661E0" w14:textId="6C245A46" w:rsidR="00F51E9E" w:rsidRDefault="00F51E9E">
          <w:pPr>
            <w:pStyle w:val="TOC1"/>
            <w:tabs>
              <w:tab w:val="left" w:pos="440"/>
              <w:tab w:val="right" w:leader="dot" w:pos="9350"/>
            </w:tabs>
            <w:rPr>
              <w:noProof/>
            </w:rPr>
          </w:pPr>
          <w:hyperlink w:anchor="_Toc77791036" w:history="1">
            <w:r w:rsidRPr="00546EDF">
              <w:rPr>
                <w:rStyle w:val="Hyperlink"/>
                <w:noProof/>
              </w:rPr>
              <w:t>7</w:t>
            </w:r>
            <w:r>
              <w:rPr>
                <w:noProof/>
              </w:rPr>
              <w:tab/>
            </w:r>
            <w:r w:rsidRPr="00546EDF">
              <w:rPr>
                <w:rStyle w:val="Hyperlink"/>
                <w:noProof/>
              </w:rPr>
              <w:t>Logical View</w:t>
            </w:r>
            <w:r>
              <w:rPr>
                <w:noProof/>
                <w:webHidden/>
              </w:rPr>
              <w:tab/>
            </w:r>
            <w:r>
              <w:rPr>
                <w:noProof/>
                <w:webHidden/>
              </w:rPr>
              <w:fldChar w:fldCharType="begin"/>
            </w:r>
            <w:r>
              <w:rPr>
                <w:noProof/>
                <w:webHidden/>
              </w:rPr>
              <w:instrText xml:space="preserve"> PAGEREF _Toc77791036 \h </w:instrText>
            </w:r>
            <w:r>
              <w:rPr>
                <w:noProof/>
                <w:webHidden/>
              </w:rPr>
            </w:r>
            <w:r>
              <w:rPr>
                <w:noProof/>
                <w:webHidden/>
              </w:rPr>
              <w:fldChar w:fldCharType="separate"/>
            </w:r>
            <w:r>
              <w:rPr>
                <w:noProof/>
                <w:webHidden/>
              </w:rPr>
              <w:t>8</w:t>
            </w:r>
            <w:r>
              <w:rPr>
                <w:noProof/>
                <w:webHidden/>
              </w:rPr>
              <w:fldChar w:fldCharType="end"/>
            </w:r>
          </w:hyperlink>
        </w:p>
        <w:p w14:paraId="61958F56" w14:textId="372014CD" w:rsidR="00F51E9E" w:rsidRDefault="00F51E9E">
          <w:pPr>
            <w:pStyle w:val="TOC1"/>
            <w:tabs>
              <w:tab w:val="left" w:pos="440"/>
              <w:tab w:val="right" w:leader="dot" w:pos="9350"/>
            </w:tabs>
            <w:rPr>
              <w:noProof/>
            </w:rPr>
          </w:pPr>
          <w:hyperlink w:anchor="_Toc77791037" w:history="1">
            <w:r w:rsidRPr="00546EDF">
              <w:rPr>
                <w:rStyle w:val="Hyperlink"/>
                <w:noProof/>
              </w:rPr>
              <w:t>8</w:t>
            </w:r>
            <w:r>
              <w:rPr>
                <w:noProof/>
              </w:rPr>
              <w:tab/>
            </w:r>
            <w:r w:rsidRPr="00546EDF">
              <w:rPr>
                <w:rStyle w:val="Hyperlink"/>
                <w:noProof/>
              </w:rPr>
              <w:t>Database Schema</w:t>
            </w:r>
            <w:r>
              <w:rPr>
                <w:noProof/>
                <w:webHidden/>
              </w:rPr>
              <w:tab/>
            </w:r>
            <w:r>
              <w:rPr>
                <w:noProof/>
                <w:webHidden/>
              </w:rPr>
              <w:fldChar w:fldCharType="begin"/>
            </w:r>
            <w:r>
              <w:rPr>
                <w:noProof/>
                <w:webHidden/>
              </w:rPr>
              <w:instrText xml:space="preserve"> PAGEREF _Toc77791037 \h </w:instrText>
            </w:r>
            <w:r>
              <w:rPr>
                <w:noProof/>
                <w:webHidden/>
              </w:rPr>
            </w:r>
            <w:r>
              <w:rPr>
                <w:noProof/>
                <w:webHidden/>
              </w:rPr>
              <w:fldChar w:fldCharType="separate"/>
            </w:r>
            <w:r>
              <w:rPr>
                <w:noProof/>
                <w:webHidden/>
              </w:rPr>
              <w:t>9</w:t>
            </w:r>
            <w:r>
              <w:rPr>
                <w:noProof/>
                <w:webHidden/>
              </w:rPr>
              <w:fldChar w:fldCharType="end"/>
            </w:r>
          </w:hyperlink>
        </w:p>
        <w:p w14:paraId="2723B9B4" w14:textId="41A8C297" w:rsidR="00203201" w:rsidRDefault="00203201">
          <w:r>
            <w:rPr>
              <w:b/>
              <w:bCs/>
              <w:noProof/>
            </w:rPr>
            <w:fldChar w:fldCharType="end"/>
          </w:r>
        </w:p>
      </w:sdtContent>
    </w:sdt>
    <w:p w14:paraId="4A84D468" w14:textId="268F292D" w:rsidR="00203201" w:rsidRDefault="00203201">
      <w:r>
        <w:br w:type="page"/>
      </w:r>
    </w:p>
    <w:p w14:paraId="2C6D4258" w14:textId="3C1DBCC4" w:rsidR="00536C2F" w:rsidRDefault="00536C2F" w:rsidP="00753E85">
      <w:pPr>
        <w:pStyle w:val="Heading1"/>
        <w:numPr>
          <w:ilvl w:val="0"/>
          <w:numId w:val="11"/>
        </w:numPr>
        <w:spacing w:line="480" w:lineRule="auto"/>
      </w:pPr>
      <w:bookmarkStart w:id="0" w:name="_Toc77791026"/>
      <w:r>
        <w:lastRenderedPageBreak/>
        <w:t>Introduction</w:t>
      </w:r>
      <w:bookmarkEnd w:id="0"/>
    </w:p>
    <w:p w14:paraId="5BDF75FB" w14:textId="2DA287DB" w:rsidR="00536C2F" w:rsidRDefault="00536C2F" w:rsidP="00536C2F">
      <w:r>
        <w:t>In this document</w:t>
      </w:r>
      <w:r w:rsidR="00464FA8">
        <w:t>,</w:t>
      </w:r>
      <w:r>
        <w:t xml:space="preserve"> we overview the software architecture for </w:t>
      </w:r>
      <w:r w:rsidR="00464FA8">
        <w:t xml:space="preserve">the </w:t>
      </w:r>
      <w:proofErr w:type="spellStart"/>
      <w:r>
        <w:t>McLibrary</w:t>
      </w:r>
      <w:proofErr w:type="spellEnd"/>
      <w:r>
        <w:t xml:space="preserve"> application.</w:t>
      </w:r>
    </w:p>
    <w:p w14:paraId="3CF7495A" w14:textId="482C94AB" w:rsidR="00536C2F" w:rsidRDefault="00536C2F" w:rsidP="004904AB">
      <w:pPr>
        <w:pStyle w:val="Heading2"/>
        <w:numPr>
          <w:ilvl w:val="0"/>
          <w:numId w:val="9"/>
        </w:numPr>
        <w:spacing w:line="480" w:lineRule="auto"/>
      </w:pPr>
      <w:bookmarkStart w:id="1" w:name="_Toc77791027"/>
      <w:r>
        <w:t>Application Overview</w:t>
      </w:r>
      <w:bookmarkEnd w:id="1"/>
    </w:p>
    <w:p w14:paraId="715051AA" w14:textId="72B29EB4" w:rsidR="00536C2F" w:rsidRDefault="00536C2F" w:rsidP="00536C2F">
      <w:r>
        <w:t xml:space="preserve">The </w:t>
      </w:r>
      <w:proofErr w:type="spellStart"/>
      <w:r>
        <w:t>McLibrary</w:t>
      </w:r>
      <w:proofErr w:type="spellEnd"/>
      <w:r>
        <w:t xml:space="preserve"> console application allows </w:t>
      </w:r>
      <w:r w:rsidR="00464FA8">
        <w:t>users</w:t>
      </w:r>
      <w:r>
        <w:t xml:space="preserve"> to</w:t>
      </w:r>
      <w:r w:rsidR="00965289">
        <w:t xml:space="preserve"> create a client account and view</w:t>
      </w:r>
      <w:r>
        <w:t xml:space="preserve"> books from the online library system.</w:t>
      </w:r>
      <w:r w:rsidR="00965289">
        <w:t xml:space="preserve"> It also allows t</w:t>
      </w:r>
      <w:r>
        <w:t xml:space="preserve">he library </w:t>
      </w:r>
      <w:r w:rsidR="00965289">
        <w:t xml:space="preserve">administrator </w:t>
      </w:r>
      <w:r w:rsidR="00464FA8">
        <w:t xml:space="preserve">to </w:t>
      </w:r>
      <w:r w:rsidR="00965289">
        <w:t>manage the resources data with relative courses.</w:t>
      </w:r>
    </w:p>
    <w:p w14:paraId="210123BD" w14:textId="3688DBB5" w:rsidR="00965289" w:rsidRDefault="00965289" w:rsidP="00536C2F">
      <w:r>
        <w:t xml:space="preserve">All e-books in the library have RSA electronic signatures to ensure that users </w:t>
      </w:r>
      <w:r w:rsidR="00464FA8">
        <w:t>cannot read them without the key</w:t>
      </w:r>
      <w:r>
        <w:t>. The user can obtain the private key matching his computer ID by borrowing it to open the electronic version of the book.</w:t>
      </w:r>
      <w:r>
        <w:t xml:space="preserve"> </w:t>
      </w:r>
      <w:proofErr w:type="gramStart"/>
      <w:r>
        <w:t>The</w:t>
      </w:r>
      <w:proofErr w:type="gramEnd"/>
      <w:r>
        <w:t xml:space="preserve"> administrator can manage the increase and decrease of types and quantities in the library. And users can borrow and return electronic books in the library system.</w:t>
      </w:r>
    </w:p>
    <w:p w14:paraId="709CB81B" w14:textId="705580BB" w:rsidR="00965289" w:rsidRDefault="00965289" w:rsidP="00536C2F">
      <w:r>
        <w:t>The audience is focus</w:t>
      </w:r>
      <w:r w:rsidR="00464FA8">
        <w:t>e</w:t>
      </w:r>
      <w:r>
        <w:t>d on the li</w:t>
      </w:r>
      <w:r w:rsidR="00464FA8">
        <w:t>b</w:t>
      </w:r>
      <w:r>
        <w:t xml:space="preserve">rarian and students. The second is the school administrator for </w:t>
      </w:r>
      <w:r w:rsidR="00464FA8">
        <w:t xml:space="preserve">the </w:t>
      </w:r>
      <w:r>
        <w:t>construction area of the library.</w:t>
      </w:r>
    </w:p>
    <w:p w14:paraId="01A95BF7" w14:textId="39DE4391" w:rsidR="004904AB" w:rsidRDefault="004904AB" w:rsidP="004904AB">
      <w:pPr>
        <w:pStyle w:val="Heading2"/>
        <w:numPr>
          <w:ilvl w:val="0"/>
          <w:numId w:val="9"/>
        </w:numPr>
        <w:spacing w:line="480" w:lineRule="auto"/>
      </w:pPr>
      <w:bookmarkStart w:id="2" w:name="_Toc77791028"/>
      <w:r>
        <w:t>Technologies</w:t>
      </w:r>
      <w:bookmarkEnd w:id="2"/>
    </w:p>
    <w:p w14:paraId="1ED2EA65" w14:textId="5A52FE95" w:rsidR="004904AB" w:rsidRDefault="004904AB" w:rsidP="00536C2F">
      <w:r>
        <w:t xml:space="preserve">The following technologies are used to implement the </w:t>
      </w:r>
      <w:proofErr w:type="spellStart"/>
      <w:r>
        <w:t>McLibrary</w:t>
      </w:r>
      <w:proofErr w:type="spellEnd"/>
      <w:r>
        <w:t xml:space="preserve"> application</w:t>
      </w:r>
    </w:p>
    <w:tbl>
      <w:tblPr>
        <w:tblStyle w:val="TableGrid"/>
        <w:tblW w:w="9591" w:type="dxa"/>
        <w:tblLook w:val="04A0" w:firstRow="1" w:lastRow="0" w:firstColumn="1" w:lastColumn="0" w:noHBand="0" w:noVBand="1"/>
      </w:tblPr>
      <w:tblGrid>
        <w:gridCol w:w="2450"/>
        <w:gridCol w:w="3680"/>
        <w:gridCol w:w="3461"/>
      </w:tblGrid>
      <w:tr w:rsidR="004904AB" w14:paraId="402882E7" w14:textId="77777777" w:rsidTr="00F90504">
        <w:tc>
          <w:tcPr>
            <w:tcW w:w="2545" w:type="dxa"/>
          </w:tcPr>
          <w:p w14:paraId="684FF9EC" w14:textId="79E2DE9C" w:rsidR="004904AB" w:rsidRDefault="004904AB" w:rsidP="00536C2F">
            <w:r>
              <w:t>Technology</w:t>
            </w:r>
          </w:p>
        </w:tc>
        <w:tc>
          <w:tcPr>
            <w:tcW w:w="3840" w:type="dxa"/>
          </w:tcPr>
          <w:p w14:paraId="5F33CAFE" w14:textId="46EDBAE3" w:rsidR="004904AB" w:rsidRDefault="004904AB" w:rsidP="00536C2F">
            <w:r>
              <w:t>Role</w:t>
            </w:r>
          </w:p>
        </w:tc>
        <w:tc>
          <w:tcPr>
            <w:tcW w:w="3206" w:type="dxa"/>
          </w:tcPr>
          <w:p w14:paraId="60FF6091" w14:textId="2B85E947" w:rsidR="004904AB" w:rsidRDefault="004904AB" w:rsidP="00536C2F">
            <w:r>
              <w:t>Sources</w:t>
            </w:r>
          </w:p>
        </w:tc>
      </w:tr>
      <w:tr w:rsidR="004904AB" w14:paraId="7360F12E" w14:textId="77777777" w:rsidTr="00F90504">
        <w:tc>
          <w:tcPr>
            <w:tcW w:w="2545" w:type="dxa"/>
          </w:tcPr>
          <w:p w14:paraId="6D32A4CB" w14:textId="1D14C0F1" w:rsidR="004904AB" w:rsidRDefault="004904AB" w:rsidP="00536C2F">
            <w:r>
              <w:t>Python</w:t>
            </w:r>
          </w:p>
        </w:tc>
        <w:tc>
          <w:tcPr>
            <w:tcW w:w="3840" w:type="dxa"/>
          </w:tcPr>
          <w:p w14:paraId="4AE8E785" w14:textId="18A7B588" w:rsidR="004904AB" w:rsidRDefault="004904AB" w:rsidP="00536C2F">
            <w:r>
              <w:t>Implementation language for all application functionality.</w:t>
            </w:r>
          </w:p>
        </w:tc>
        <w:tc>
          <w:tcPr>
            <w:tcW w:w="3206" w:type="dxa"/>
          </w:tcPr>
          <w:p w14:paraId="6406C92F" w14:textId="661B1602" w:rsidR="004904AB" w:rsidRDefault="004904AB" w:rsidP="00536C2F">
            <w:hyperlink r:id="rId9" w:history="1">
              <w:r w:rsidRPr="007C2A1F">
                <w:rPr>
                  <w:rStyle w:val="Hyperlink"/>
                </w:rPr>
                <w:t>https://www.python.org/</w:t>
              </w:r>
            </w:hyperlink>
          </w:p>
        </w:tc>
      </w:tr>
      <w:tr w:rsidR="004904AB" w14:paraId="6408716B" w14:textId="77777777" w:rsidTr="00F90504">
        <w:tc>
          <w:tcPr>
            <w:tcW w:w="2545" w:type="dxa"/>
          </w:tcPr>
          <w:p w14:paraId="69115B22" w14:textId="6933102A" w:rsidR="004904AB" w:rsidRDefault="004904AB" w:rsidP="00536C2F">
            <w:r>
              <w:t>Redis</w:t>
            </w:r>
          </w:p>
        </w:tc>
        <w:tc>
          <w:tcPr>
            <w:tcW w:w="3840" w:type="dxa"/>
          </w:tcPr>
          <w:p w14:paraId="59E21712" w14:textId="6F49A625" w:rsidR="004904AB" w:rsidRDefault="004904AB" w:rsidP="00536C2F">
            <w:r>
              <w:t xml:space="preserve">Database technology </w:t>
            </w:r>
            <w:r w:rsidR="00464FA8">
              <w:t xml:space="preserve">is </w:t>
            </w:r>
            <w:r>
              <w:t xml:space="preserve">used to store application data (an in-memory, key-value </w:t>
            </w:r>
            <w:r w:rsidR="00464FA8">
              <w:t>D</w:t>
            </w:r>
            <w:r>
              <w:t>atabase).</w:t>
            </w:r>
          </w:p>
        </w:tc>
        <w:tc>
          <w:tcPr>
            <w:tcW w:w="3206" w:type="dxa"/>
          </w:tcPr>
          <w:p w14:paraId="519BE0B5" w14:textId="5B9798C7" w:rsidR="004904AB" w:rsidRDefault="004904AB" w:rsidP="00536C2F">
            <w:hyperlink r:id="rId10" w:history="1">
              <w:r w:rsidRPr="007C2A1F">
                <w:rPr>
                  <w:rStyle w:val="Hyperlink"/>
                </w:rPr>
                <w:t>https://redis.io/</w:t>
              </w:r>
            </w:hyperlink>
          </w:p>
        </w:tc>
      </w:tr>
      <w:tr w:rsidR="004904AB" w14:paraId="21FD2322" w14:textId="77777777" w:rsidTr="00F90504">
        <w:tc>
          <w:tcPr>
            <w:tcW w:w="2545" w:type="dxa"/>
          </w:tcPr>
          <w:p w14:paraId="32F404C4" w14:textId="66CE2C60" w:rsidR="004904AB" w:rsidRDefault="004904AB" w:rsidP="00536C2F">
            <w:r>
              <w:t>Redis Labs</w:t>
            </w:r>
          </w:p>
        </w:tc>
        <w:tc>
          <w:tcPr>
            <w:tcW w:w="3840" w:type="dxa"/>
          </w:tcPr>
          <w:p w14:paraId="5667A673" w14:textId="1AB15247" w:rsidR="004904AB" w:rsidRDefault="004904AB" w:rsidP="00536C2F">
            <w:r>
              <w:t>Cloud Redis database-as-a-service provider.</w:t>
            </w:r>
          </w:p>
        </w:tc>
        <w:tc>
          <w:tcPr>
            <w:tcW w:w="3206" w:type="dxa"/>
          </w:tcPr>
          <w:p w14:paraId="61695C0C" w14:textId="6E917883" w:rsidR="004904AB" w:rsidRDefault="004904AB" w:rsidP="00536C2F">
            <w:hyperlink r:id="rId11" w:history="1">
              <w:r w:rsidRPr="007C2A1F">
                <w:rPr>
                  <w:rStyle w:val="Hyperlink"/>
                </w:rPr>
                <w:t>https://redislabs.com/</w:t>
              </w:r>
            </w:hyperlink>
          </w:p>
        </w:tc>
      </w:tr>
      <w:tr w:rsidR="004904AB" w14:paraId="3420D0BB" w14:textId="77777777" w:rsidTr="00F90504">
        <w:tc>
          <w:tcPr>
            <w:tcW w:w="2545" w:type="dxa"/>
          </w:tcPr>
          <w:p w14:paraId="0739A2FA" w14:textId="69C5BC9D" w:rsidR="004904AB" w:rsidRDefault="004904AB" w:rsidP="00536C2F">
            <w:r>
              <w:t>Library Genesis</w:t>
            </w:r>
          </w:p>
        </w:tc>
        <w:tc>
          <w:tcPr>
            <w:tcW w:w="3840" w:type="dxa"/>
          </w:tcPr>
          <w:p w14:paraId="492DF935" w14:textId="370EAD1A" w:rsidR="004904AB" w:rsidRDefault="004904AB" w:rsidP="00536C2F">
            <w:r>
              <w:t>Web API for searching library Genesis data based on title or author.</w:t>
            </w:r>
          </w:p>
        </w:tc>
        <w:tc>
          <w:tcPr>
            <w:tcW w:w="3206" w:type="dxa"/>
          </w:tcPr>
          <w:p w14:paraId="03BE3C6D" w14:textId="117454ED" w:rsidR="004904AB" w:rsidRDefault="004904AB" w:rsidP="00536C2F">
            <w:hyperlink r:id="rId12" w:history="1">
              <w:r w:rsidRPr="007C2A1F">
                <w:rPr>
                  <w:rStyle w:val="Hyperlink"/>
                </w:rPr>
                <w:t>https://libgen.is</w:t>
              </w:r>
            </w:hyperlink>
          </w:p>
        </w:tc>
      </w:tr>
      <w:tr w:rsidR="004904AB" w14:paraId="584C1CCE" w14:textId="77777777" w:rsidTr="00F90504">
        <w:tc>
          <w:tcPr>
            <w:tcW w:w="2545" w:type="dxa"/>
          </w:tcPr>
          <w:p w14:paraId="69F45313" w14:textId="32936D60" w:rsidR="004904AB" w:rsidRDefault="004904AB" w:rsidP="00536C2F">
            <w:proofErr w:type="spellStart"/>
            <w:r>
              <w:t>GenLib</w:t>
            </w:r>
            <w:proofErr w:type="spellEnd"/>
            <w:r>
              <w:t xml:space="preserve"> API Python Client</w:t>
            </w:r>
          </w:p>
        </w:tc>
        <w:tc>
          <w:tcPr>
            <w:tcW w:w="3840" w:type="dxa"/>
          </w:tcPr>
          <w:p w14:paraId="5D23E222" w14:textId="1BE9159D" w:rsidR="004904AB" w:rsidRDefault="004904AB" w:rsidP="00536C2F">
            <w:r>
              <w:t xml:space="preserve">Wrapper module for the </w:t>
            </w:r>
            <w:proofErr w:type="spellStart"/>
            <w:r>
              <w:t>LibGen</w:t>
            </w:r>
            <w:proofErr w:type="spellEnd"/>
            <w:r>
              <w:t xml:space="preserve"> API that makes access to the API easier.</w:t>
            </w:r>
          </w:p>
        </w:tc>
        <w:tc>
          <w:tcPr>
            <w:tcW w:w="3206" w:type="dxa"/>
          </w:tcPr>
          <w:p w14:paraId="44A71136" w14:textId="047E855A" w:rsidR="004904AB" w:rsidRDefault="004904AB" w:rsidP="00536C2F">
            <w:hyperlink r:id="rId13" w:history="1">
              <w:r w:rsidRPr="007C2A1F">
                <w:rPr>
                  <w:rStyle w:val="Hyperlink"/>
                </w:rPr>
                <w:t>https://pypi.org/project/libgen_api/</w:t>
              </w:r>
            </w:hyperlink>
          </w:p>
        </w:tc>
      </w:tr>
    </w:tbl>
    <w:p w14:paraId="7BB50825" w14:textId="57EEFA88" w:rsidR="00965289" w:rsidRDefault="00965289" w:rsidP="00536C2F"/>
    <w:p w14:paraId="060E0CBA" w14:textId="51E364AF" w:rsidR="004904AB" w:rsidRDefault="004904AB" w:rsidP="004904AB">
      <w:pPr>
        <w:pStyle w:val="Heading2"/>
        <w:numPr>
          <w:ilvl w:val="0"/>
          <w:numId w:val="9"/>
        </w:numPr>
        <w:spacing w:line="480" w:lineRule="auto"/>
      </w:pPr>
      <w:bookmarkStart w:id="3" w:name="_Toc77791029"/>
      <w:r>
        <w:t>Documentation Overview</w:t>
      </w:r>
      <w:bookmarkEnd w:id="3"/>
    </w:p>
    <w:p w14:paraId="1B9A616C" w14:textId="1C6DA36F" w:rsidR="004904AB" w:rsidRDefault="004904AB" w:rsidP="00536C2F">
      <w:r>
        <w:t xml:space="preserve">In section 1.2, we document the requirements for the </w:t>
      </w:r>
      <w:proofErr w:type="spellStart"/>
      <w:r>
        <w:t>McLibrary</w:t>
      </w:r>
      <w:proofErr w:type="spellEnd"/>
      <w:r>
        <w:t xml:space="preserve"> application.</w:t>
      </w:r>
    </w:p>
    <w:p w14:paraId="3A2C13A9" w14:textId="4BD20DCD" w:rsidR="004904AB" w:rsidRDefault="004904AB" w:rsidP="00536C2F">
      <w:r>
        <w:t>In section</w:t>
      </w:r>
      <w:r w:rsidR="00464FA8">
        <w:t>s</w:t>
      </w:r>
      <w:r>
        <w:t xml:space="preserve"> 3 to 7, we use the 4+1 </w:t>
      </w:r>
      <w:r>
        <w:rPr>
          <w:rFonts w:hint="eastAsia"/>
        </w:rPr>
        <w:t>View</w:t>
      </w:r>
      <w:r>
        <w:t xml:space="preserve"> Model to document the </w:t>
      </w:r>
      <w:proofErr w:type="spellStart"/>
      <w:r>
        <w:t>McLibrary</w:t>
      </w:r>
      <w:proofErr w:type="spellEnd"/>
      <w:r>
        <w:t xml:space="preserve"> application, which involves </w:t>
      </w:r>
      <w:r w:rsidR="00464FA8">
        <w:t>constructing</w:t>
      </w:r>
      <w:r>
        <w:t xml:space="preserve"> </w:t>
      </w:r>
      <w:r w:rsidR="00F90504">
        <w:t xml:space="preserve">7 </w:t>
      </w:r>
      <w:r>
        <w:t>view</w:t>
      </w:r>
      <w:r w:rsidR="00F90504">
        <w:t>s focusing on different concerns about the software architecture. We use different types of UML diagrams to document each view. You can read more about the 4+1 View Model in the original paper by Philippe Kruchten:</w:t>
      </w:r>
    </w:p>
    <w:p w14:paraId="5806F8BD" w14:textId="5873F2B1" w:rsidR="00F90504" w:rsidRDefault="00F90504" w:rsidP="00536C2F">
      <w:hyperlink r:id="rId14" w:history="1">
        <w:r w:rsidRPr="007C2A1F">
          <w:rPr>
            <w:rStyle w:val="Hyperlink"/>
          </w:rPr>
          <w:t>https://pe9opel.ucalgary.ca/~far/Lectures/SENG401/PDF/4+1view-architecture.pdf</w:t>
        </w:r>
      </w:hyperlink>
    </w:p>
    <w:p w14:paraId="687A35CE" w14:textId="75432F2B" w:rsidR="00F90504" w:rsidRDefault="00F90504" w:rsidP="00F90504">
      <w:pPr>
        <w:pStyle w:val="Heading2"/>
        <w:numPr>
          <w:ilvl w:val="0"/>
          <w:numId w:val="9"/>
        </w:numPr>
        <w:spacing w:line="480" w:lineRule="auto"/>
      </w:pPr>
      <w:bookmarkStart w:id="4" w:name="_Toc77791030"/>
      <w:r>
        <w:lastRenderedPageBreak/>
        <w:t>Application Usage</w:t>
      </w:r>
      <w:bookmarkEnd w:id="4"/>
    </w:p>
    <w:p w14:paraId="342945AE" w14:textId="546845D7" w:rsidR="00F90504" w:rsidRDefault="00F90504" w:rsidP="00536C2F">
      <w:r>
        <w:t xml:space="preserve">The application can be run with </w:t>
      </w:r>
      <w:r w:rsidR="00464FA8">
        <w:t xml:space="preserve">the </w:t>
      </w:r>
      <w:r>
        <w:t xml:space="preserve">command </w:t>
      </w:r>
      <w:r w:rsidRPr="00F90504">
        <w:rPr>
          <w:b/>
          <w:bCs/>
        </w:rPr>
        <w:t>Python3 main.py</w:t>
      </w:r>
      <w:r>
        <w:t xml:space="preserve"> from the command line. A configuration file called </w:t>
      </w:r>
      <w:proofErr w:type="spellStart"/>
      <w:r w:rsidRPr="00F90504">
        <w:rPr>
          <w:b/>
          <w:bCs/>
        </w:rPr>
        <w:t>config.cfg</w:t>
      </w:r>
      <w:proofErr w:type="spellEnd"/>
      <w:r>
        <w:t xml:space="preserve"> must be present, an example of which is provided below:</w:t>
      </w:r>
    </w:p>
    <w:p w14:paraId="5C568B0C"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Database]</w:t>
      </w:r>
    </w:p>
    <w:p w14:paraId="7F21409E"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password = J8Kr6ajygygNGg7lppDNyvkXp66AfuSp</w:t>
      </w:r>
    </w:p>
    <w:p w14:paraId="39B8F7DE"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 xml:space="preserve">host = </w:t>
      </w:r>
      <w:r w:rsidRPr="00F90504">
        <w:rPr>
          <w:rFonts w:ascii="Times New Roman" w:hAnsi="Times New Roman" w:cs="Times New Roman"/>
          <w:color w:val="000000"/>
          <w:sz w:val="20"/>
          <w:szCs w:val="20"/>
          <w:u w:val="single"/>
        </w:rPr>
        <w:t>redis</w:t>
      </w:r>
      <w:r w:rsidRPr="00F90504">
        <w:rPr>
          <w:rFonts w:ascii="Times New Roman" w:hAnsi="Times New Roman" w:cs="Times New Roman"/>
          <w:sz w:val="20"/>
          <w:szCs w:val="20"/>
        </w:rPr>
        <w:t>-12493.c275.us-east-1-4.ec2.cloud.redislabs.com</w:t>
      </w:r>
    </w:p>
    <w:p w14:paraId="0809CCE7"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port = 12493</w:t>
      </w:r>
    </w:p>
    <w:p w14:paraId="7B0677CE"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w:t>
      </w:r>
      <w:proofErr w:type="spellStart"/>
      <w:r w:rsidRPr="00F90504">
        <w:rPr>
          <w:rFonts w:ascii="Times New Roman" w:hAnsi="Times New Roman" w:cs="Times New Roman"/>
          <w:sz w:val="20"/>
          <w:szCs w:val="20"/>
        </w:rPr>
        <w:t>xxxAPI</w:t>
      </w:r>
      <w:proofErr w:type="spellEnd"/>
      <w:r w:rsidRPr="00F90504">
        <w:rPr>
          <w:rFonts w:ascii="Times New Roman" w:hAnsi="Times New Roman" w:cs="Times New Roman"/>
          <w:sz w:val="20"/>
          <w:szCs w:val="20"/>
        </w:rPr>
        <w:t>]</w:t>
      </w:r>
    </w:p>
    <w:p w14:paraId="422F1B63"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proofErr w:type="spellStart"/>
      <w:r w:rsidRPr="00F90504">
        <w:rPr>
          <w:rFonts w:ascii="Times New Roman" w:hAnsi="Times New Roman" w:cs="Times New Roman"/>
          <w:color w:val="000000"/>
          <w:sz w:val="20"/>
          <w:szCs w:val="20"/>
          <w:u w:val="single"/>
        </w:rPr>
        <w:t>apikey</w:t>
      </w:r>
      <w:proofErr w:type="spellEnd"/>
      <w:r w:rsidRPr="00F90504">
        <w:rPr>
          <w:rFonts w:ascii="Times New Roman" w:hAnsi="Times New Roman" w:cs="Times New Roman"/>
          <w:sz w:val="20"/>
          <w:szCs w:val="20"/>
        </w:rPr>
        <w:t xml:space="preserve"> = </w:t>
      </w:r>
    </w:p>
    <w:p w14:paraId="243A810E"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p>
    <w:p w14:paraId="7375B2A0"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Logging]</w:t>
      </w:r>
    </w:p>
    <w:p w14:paraId="05529B57"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file = TRUE</w:t>
      </w:r>
    </w:p>
    <w:p w14:paraId="4D1E0BC8"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database = TRUE</w:t>
      </w:r>
    </w:p>
    <w:p w14:paraId="14B6D3D2" w14:textId="77777777" w:rsidR="00F90504" w:rsidRPr="00F90504" w:rsidRDefault="00F90504" w:rsidP="00F90504">
      <w:pPr>
        <w:autoSpaceDE w:val="0"/>
        <w:autoSpaceDN w:val="0"/>
        <w:adjustRightInd w:val="0"/>
        <w:spacing w:after="0" w:line="240" w:lineRule="auto"/>
        <w:rPr>
          <w:rFonts w:ascii="Times New Roman" w:hAnsi="Times New Roman" w:cs="Times New Roman"/>
          <w:sz w:val="20"/>
          <w:szCs w:val="20"/>
        </w:rPr>
      </w:pPr>
      <w:r w:rsidRPr="00F90504">
        <w:rPr>
          <w:rFonts w:ascii="Times New Roman" w:hAnsi="Times New Roman" w:cs="Times New Roman"/>
          <w:sz w:val="20"/>
          <w:szCs w:val="20"/>
        </w:rPr>
        <w:t>console = TRUE</w:t>
      </w:r>
    </w:p>
    <w:p w14:paraId="0D24C50F" w14:textId="44E8E2CD" w:rsidR="00F90504" w:rsidRPr="00F90504" w:rsidRDefault="00F90504" w:rsidP="00F90504">
      <w:pPr>
        <w:rPr>
          <w:rFonts w:ascii="Times New Roman" w:hAnsi="Times New Roman" w:cs="Times New Roman"/>
        </w:rPr>
      </w:pPr>
      <w:proofErr w:type="spellStart"/>
      <w:r w:rsidRPr="00F90504">
        <w:rPr>
          <w:rFonts w:ascii="Times New Roman" w:hAnsi="Times New Roman" w:cs="Times New Roman"/>
          <w:sz w:val="20"/>
          <w:szCs w:val="20"/>
        </w:rPr>
        <w:t>log_filename</w:t>
      </w:r>
      <w:proofErr w:type="spellEnd"/>
      <w:r w:rsidRPr="00F90504">
        <w:rPr>
          <w:rFonts w:ascii="Times New Roman" w:hAnsi="Times New Roman" w:cs="Times New Roman"/>
          <w:sz w:val="20"/>
          <w:szCs w:val="20"/>
        </w:rPr>
        <w:t xml:space="preserve"> = log.txt</w:t>
      </w:r>
    </w:p>
    <w:p w14:paraId="447DE9D9" w14:textId="5FF91212" w:rsidR="004904AB" w:rsidRDefault="00F90504" w:rsidP="00753E85">
      <w:pPr>
        <w:pStyle w:val="Heading1"/>
        <w:numPr>
          <w:ilvl w:val="0"/>
          <w:numId w:val="11"/>
        </w:numPr>
        <w:spacing w:line="480" w:lineRule="auto"/>
      </w:pPr>
      <w:bookmarkStart w:id="5" w:name="_Toc77791031"/>
      <w:r>
        <w:t>Requirements</w:t>
      </w:r>
      <w:bookmarkEnd w:id="5"/>
    </w:p>
    <w:p w14:paraId="71371F08" w14:textId="12CD919A" w:rsidR="00F90504" w:rsidRDefault="00F90504" w:rsidP="00536C2F">
      <w:r>
        <w:t xml:space="preserve">The </w:t>
      </w:r>
      <w:proofErr w:type="spellStart"/>
      <w:r>
        <w:t>McLibrary</w:t>
      </w:r>
      <w:proofErr w:type="spellEnd"/>
      <w:r>
        <w:t xml:space="preserve"> application was built to satisfy the following requirements.</w:t>
      </w:r>
    </w:p>
    <w:p w14:paraId="5E7B20EA" w14:textId="1246AF0F" w:rsidR="00753E85" w:rsidRDefault="00753E85" w:rsidP="00753E85">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proofErr w:type="spellStart"/>
      <w:r>
        <w:t>McLibrary</w:t>
      </w:r>
      <w:proofErr w:type="spellEnd"/>
      <w:r>
        <w:t xml:space="preserve"> Requirements</w:t>
      </w:r>
    </w:p>
    <w:tbl>
      <w:tblPr>
        <w:tblStyle w:val="TableGrid"/>
        <w:tblW w:w="9355" w:type="dxa"/>
        <w:jc w:val="center"/>
        <w:tblLook w:val="04A0" w:firstRow="1" w:lastRow="0" w:firstColumn="1" w:lastColumn="0" w:noHBand="0" w:noVBand="1"/>
      </w:tblPr>
      <w:tblGrid>
        <w:gridCol w:w="669"/>
        <w:gridCol w:w="8686"/>
      </w:tblGrid>
      <w:tr w:rsidR="00F90504" w14:paraId="2DEFC4A9" w14:textId="77777777" w:rsidTr="00753E85">
        <w:trPr>
          <w:trHeight w:val="537"/>
          <w:jc w:val="center"/>
        </w:trPr>
        <w:tc>
          <w:tcPr>
            <w:tcW w:w="669" w:type="dxa"/>
          </w:tcPr>
          <w:p w14:paraId="0BD1AC41" w14:textId="77777777" w:rsidR="00F90504" w:rsidRDefault="00F90504" w:rsidP="00536C2F"/>
        </w:tc>
        <w:tc>
          <w:tcPr>
            <w:tcW w:w="8686" w:type="dxa"/>
            <w:vAlign w:val="center"/>
          </w:tcPr>
          <w:p w14:paraId="05C9E8AC" w14:textId="0F508AFD" w:rsidR="00F90504" w:rsidRPr="00753E85" w:rsidRDefault="00F90504" w:rsidP="00753E85">
            <w:pPr>
              <w:jc w:val="center"/>
              <w:rPr>
                <w:b/>
                <w:bCs/>
              </w:rPr>
            </w:pPr>
            <w:r w:rsidRPr="00753E85">
              <w:rPr>
                <w:b/>
                <w:bCs/>
              </w:rPr>
              <w:t>Functional requirements</w:t>
            </w:r>
          </w:p>
        </w:tc>
      </w:tr>
      <w:tr w:rsidR="00753E85" w14:paraId="67E17CB4" w14:textId="77777777" w:rsidTr="00753E85">
        <w:trPr>
          <w:trHeight w:val="537"/>
          <w:jc w:val="center"/>
        </w:trPr>
        <w:tc>
          <w:tcPr>
            <w:tcW w:w="669" w:type="dxa"/>
            <w:vAlign w:val="center"/>
          </w:tcPr>
          <w:p w14:paraId="62584762" w14:textId="3712D6BF" w:rsidR="00753E85" w:rsidRPr="00753E85" w:rsidRDefault="00753E85" w:rsidP="00753E85">
            <w:pPr>
              <w:jc w:val="center"/>
              <w:rPr>
                <w:b/>
                <w:bCs/>
              </w:rPr>
            </w:pPr>
            <w:r w:rsidRPr="00753E85">
              <w:rPr>
                <w:b/>
                <w:bCs/>
              </w:rPr>
              <w:t>R01</w:t>
            </w:r>
          </w:p>
        </w:tc>
        <w:tc>
          <w:tcPr>
            <w:tcW w:w="8686" w:type="dxa"/>
            <w:vAlign w:val="center"/>
          </w:tcPr>
          <w:p w14:paraId="6FB75915" w14:textId="389588ED" w:rsidR="00753E85" w:rsidRDefault="00753E85" w:rsidP="00753E85">
            <w:r>
              <w:t>The system shall track the status of books and remainder in inventory;</w:t>
            </w:r>
          </w:p>
        </w:tc>
      </w:tr>
      <w:tr w:rsidR="00753E85" w14:paraId="118DDED5" w14:textId="77777777" w:rsidTr="00753E85">
        <w:trPr>
          <w:trHeight w:val="537"/>
          <w:jc w:val="center"/>
        </w:trPr>
        <w:tc>
          <w:tcPr>
            <w:tcW w:w="669" w:type="dxa"/>
            <w:vAlign w:val="center"/>
          </w:tcPr>
          <w:p w14:paraId="5079EBD1" w14:textId="65C2039F" w:rsidR="00753E85" w:rsidRPr="00753E85" w:rsidRDefault="00753E85" w:rsidP="00753E85">
            <w:pPr>
              <w:jc w:val="center"/>
              <w:rPr>
                <w:b/>
                <w:bCs/>
              </w:rPr>
            </w:pPr>
            <w:r w:rsidRPr="00753E85">
              <w:rPr>
                <w:b/>
                <w:bCs/>
              </w:rPr>
              <w:t>R02</w:t>
            </w:r>
          </w:p>
        </w:tc>
        <w:tc>
          <w:tcPr>
            <w:tcW w:w="8686" w:type="dxa"/>
            <w:vAlign w:val="center"/>
          </w:tcPr>
          <w:p w14:paraId="70589660" w14:textId="71F655A9" w:rsidR="00753E85" w:rsidRDefault="00753E85" w:rsidP="00753E85">
            <w:r>
              <w:t>The system shall allow people to create client accounts;</w:t>
            </w:r>
          </w:p>
        </w:tc>
      </w:tr>
      <w:tr w:rsidR="00753E85" w14:paraId="049B44CD" w14:textId="77777777" w:rsidTr="00753E85">
        <w:trPr>
          <w:trHeight w:val="537"/>
          <w:jc w:val="center"/>
        </w:trPr>
        <w:tc>
          <w:tcPr>
            <w:tcW w:w="669" w:type="dxa"/>
            <w:vAlign w:val="center"/>
          </w:tcPr>
          <w:p w14:paraId="0AAA51E5" w14:textId="15FD2C60" w:rsidR="00753E85" w:rsidRPr="00753E85" w:rsidRDefault="00753E85" w:rsidP="00753E85">
            <w:pPr>
              <w:jc w:val="center"/>
              <w:rPr>
                <w:b/>
                <w:bCs/>
              </w:rPr>
            </w:pPr>
            <w:r w:rsidRPr="00753E85">
              <w:rPr>
                <w:b/>
                <w:bCs/>
              </w:rPr>
              <w:t>R03</w:t>
            </w:r>
          </w:p>
        </w:tc>
        <w:tc>
          <w:tcPr>
            <w:tcW w:w="8686" w:type="dxa"/>
            <w:vAlign w:val="center"/>
          </w:tcPr>
          <w:p w14:paraId="431480BA" w14:textId="69ED8CAA" w:rsidR="00753E85" w:rsidRDefault="00753E85" w:rsidP="00753E85">
            <w:r>
              <w:t>The system shall allow the administrator to manage the books</w:t>
            </w:r>
            <w:r w:rsidR="00464FA8">
              <w:t>,</w:t>
            </w:r>
            <w:r>
              <w:t xml:space="preserve"> including search, create, and delete book</w:t>
            </w:r>
            <w:r w:rsidR="00464FA8">
              <w:t>s</w:t>
            </w:r>
            <w:r>
              <w:t>;</w:t>
            </w:r>
          </w:p>
        </w:tc>
      </w:tr>
      <w:tr w:rsidR="00753E85" w14:paraId="64EA0178" w14:textId="77777777" w:rsidTr="00753E85">
        <w:trPr>
          <w:trHeight w:val="537"/>
          <w:jc w:val="center"/>
        </w:trPr>
        <w:tc>
          <w:tcPr>
            <w:tcW w:w="669" w:type="dxa"/>
            <w:vAlign w:val="center"/>
          </w:tcPr>
          <w:p w14:paraId="53AB2F28" w14:textId="39A23F9C" w:rsidR="00753E85" w:rsidRPr="00753E85" w:rsidRDefault="00753E85" w:rsidP="00753E85">
            <w:pPr>
              <w:jc w:val="center"/>
              <w:rPr>
                <w:b/>
                <w:bCs/>
              </w:rPr>
            </w:pPr>
            <w:r w:rsidRPr="00753E85">
              <w:rPr>
                <w:b/>
                <w:bCs/>
              </w:rPr>
              <w:t>R04</w:t>
            </w:r>
          </w:p>
        </w:tc>
        <w:tc>
          <w:tcPr>
            <w:tcW w:w="8686" w:type="dxa"/>
            <w:vAlign w:val="center"/>
          </w:tcPr>
          <w:p w14:paraId="693D04B2" w14:textId="5EDBA8DF" w:rsidR="00753E85" w:rsidRDefault="00753E85" w:rsidP="00753E85">
            <w:r>
              <w:t>Allow client rent and return book;</w:t>
            </w:r>
          </w:p>
        </w:tc>
      </w:tr>
      <w:tr w:rsidR="00753E85" w14:paraId="51800AFA" w14:textId="77777777" w:rsidTr="00753E85">
        <w:trPr>
          <w:trHeight w:val="537"/>
          <w:jc w:val="center"/>
        </w:trPr>
        <w:tc>
          <w:tcPr>
            <w:tcW w:w="669" w:type="dxa"/>
            <w:vAlign w:val="center"/>
          </w:tcPr>
          <w:p w14:paraId="00474C83" w14:textId="57FEF6BA" w:rsidR="00753E85" w:rsidRPr="00753E85" w:rsidRDefault="00753E85" w:rsidP="00753E85">
            <w:pPr>
              <w:jc w:val="center"/>
              <w:rPr>
                <w:b/>
                <w:bCs/>
              </w:rPr>
            </w:pPr>
            <w:r w:rsidRPr="00753E85">
              <w:rPr>
                <w:b/>
                <w:bCs/>
              </w:rPr>
              <w:t>R05</w:t>
            </w:r>
          </w:p>
        </w:tc>
        <w:tc>
          <w:tcPr>
            <w:tcW w:w="8686" w:type="dxa"/>
            <w:vAlign w:val="center"/>
          </w:tcPr>
          <w:p w14:paraId="4A4EF0FE" w14:textId="7E2B8EE3" w:rsidR="00753E85" w:rsidRDefault="00753E85" w:rsidP="00753E85">
            <w:r>
              <w:t>Allow client to view current stock and book status;</w:t>
            </w:r>
          </w:p>
        </w:tc>
      </w:tr>
      <w:tr w:rsidR="00753E85" w14:paraId="7E938836" w14:textId="77777777" w:rsidTr="00753E85">
        <w:trPr>
          <w:trHeight w:val="537"/>
          <w:jc w:val="center"/>
        </w:trPr>
        <w:tc>
          <w:tcPr>
            <w:tcW w:w="669" w:type="dxa"/>
            <w:vAlign w:val="center"/>
          </w:tcPr>
          <w:p w14:paraId="383204B8" w14:textId="340434F7" w:rsidR="00753E85" w:rsidRPr="00753E85" w:rsidRDefault="00753E85" w:rsidP="00753E85">
            <w:pPr>
              <w:jc w:val="center"/>
              <w:rPr>
                <w:b/>
                <w:bCs/>
              </w:rPr>
            </w:pPr>
            <w:r w:rsidRPr="00753E85">
              <w:rPr>
                <w:b/>
                <w:bCs/>
              </w:rPr>
              <w:t>R06</w:t>
            </w:r>
          </w:p>
        </w:tc>
        <w:tc>
          <w:tcPr>
            <w:tcW w:w="8686" w:type="dxa"/>
            <w:vAlign w:val="center"/>
          </w:tcPr>
          <w:p w14:paraId="71EBCFE5" w14:textId="1705A525" w:rsidR="00753E85" w:rsidRDefault="00753E85" w:rsidP="00753E85">
            <w:r>
              <w:t xml:space="preserve">Searched data </w:t>
            </w:r>
            <w:r w:rsidR="00464FA8">
              <w:t>should be</w:t>
            </w:r>
            <w:r>
              <w:t xml:space="preserve"> retrieved from the </w:t>
            </w:r>
            <w:proofErr w:type="spellStart"/>
            <w:r>
              <w:t>LibGen</w:t>
            </w:r>
            <w:proofErr w:type="spellEnd"/>
            <w:r>
              <w:t xml:space="preserve"> API: The searched book's title, author, year, link. </w:t>
            </w:r>
          </w:p>
        </w:tc>
      </w:tr>
      <w:tr w:rsidR="00753E85" w14:paraId="6E8067A3" w14:textId="77777777" w:rsidTr="00753E85">
        <w:trPr>
          <w:trHeight w:val="537"/>
          <w:jc w:val="center"/>
        </w:trPr>
        <w:tc>
          <w:tcPr>
            <w:tcW w:w="669" w:type="dxa"/>
            <w:vAlign w:val="center"/>
          </w:tcPr>
          <w:p w14:paraId="7CDD81EA" w14:textId="5356EEC5" w:rsidR="00753E85" w:rsidRPr="00753E85" w:rsidRDefault="00753E85" w:rsidP="00753E85">
            <w:pPr>
              <w:jc w:val="center"/>
              <w:rPr>
                <w:b/>
                <w:bCs/>
              </w:rPr>
            </w:pPr>
          </w:p>
        </w:tc>
        <w:tc>
          <w:tcPr>
            <w:tcW w:w="8686" w:type="dxa"/>
            <w:vAlign w:val="center"/>
          </w:tcPr>
          <w:p w14:paraId="58CDE96A" w14:textId="483BBD49" w:rsidR="00753E85" w:rsidRPr="00753E85" w:rsidRDefault="00753E85" w:rsidP="00753E85">
            <w:pPr>
              <w:rPr>
                <w:b/>
                <w:bCs/>
              </w:rPr>
            </w:pPr>
            <w:r w:rsidRPr="00753E85">
              <w:rPr>
                <w:b/>
                <w:bCs/>
              </w:rPr>
              <w:t>Security requirements</w:t>
            </w:r>
          </w:p>
        </w:tc>
      </w:tr>
      <w:tr w:rsidR="00753E85" w14:paraId="25844A77" w14:textId="77777777" w:rsidTr="00753E85">
        <w:trPr>
          <w:trHeight w:val="537"/>
          <w:jc w:val="center"/>
        </w:trPr>
        <w:tc>
          <w:tcPr>
            <w:tcW w:w="669" w:type="dxa"/>
            <w:vAlign w:val="center"/>
          </w:tcPr>
          <w:p w14:paraId="21F5E1A7" w14:textId="4912DA0D" w:rsidR="00753E85" w:rsidRPr="00753E85" w:rsidRDefault="00753E85" w:rsidP="00753E85">
            <w:pPr>
              <w:jc w:val="center"/>
              <w:rPr>
                <w:b/>
                <w:bCs/>
              </w:rPr>
            </w:pPr>
            <w:r w:rsidRPr="00753E85">
              <w:rPr>
                <w:b/>
                <w:bCs/>
              </w:rPr>
              <w:t>R07</w:t>
            </w:r>
          </w:p>
        </w:tc>
        <w:tc>
          <w:tcPr>
            <w:tcW w:w="8686" w:type="dxa"/>
            <w:vAlign w:val="center"/>
          </w:tcPr>
          <w:p w14:paraId="70DE9197" w14:textId="5EF75B3C" w:rsidR="00753E85" w:rsidRDefault="00753E85" w:rsidP="00753E85">
            <w:r>
              <w:t>The system shall enforce password protection with minimum requirements, eight characters, one number;</w:t>
            </w:r>
          </w:p>
        </w:tc>
      </w:tr>
      <w:tr w:rsidR="00753E85" w14:paraId="5726524A" w14:textId="77777777" w:rsidTr="00753E85">
        <w:trPr>
          <w:trHeight w:val="537"/>
          <w:jc w:val="center"/>
        </w:trPr>
        <w:tc>
          <w:tcPr>
            <w:tcW w:w="669" w:type="dxa"/>
            <w:vAlign w:val="center"/>
          </w:tcPr>
          <w:p w14:paraId="1702ECBC" w14:textId="77777777" w:rsidR="00753E85" w:rsidRDefault="00753E85" w:rsidP="00753E85">
            <w:pPr>
              <w:jc w:val="center"/>
              <w:rPr>
                <w:b/>
                <w:bCs/>
              </w:rPr>
            </w:pPr>
          </w:p>
        </w:tc>
        <w:tc>
          <w:tcPr>
            <w:tcW w:w="8686" w:type="dxa"/>
            <w:vAlign w:val="center"/>
          </w:tcPr>
          <w:p w14:paraId="66409879" w14:textId="5DCBABD4" w:rsidR="00753E85" w:rsidRPr="00753E85" w:rsidRDefault="00753E85" w:rsidP="00753E85">
            <w:pPr>
              <w:rPr>
                <w:b/>
                <w:bCs/>
              </w:rPr>
            </w:pPr>
            <w:r w:rsidRPr="00753E85">
              <w:rPr>
                <w:b/>
                <w:bCs/>
              </w:rPr>
              <w:t>Traceability requirements</w:t>
            </w:r>
          </w:p>
        </w:tc>
      </w:tr>
      <w:tr w:rsidR="00753E85" w14:paraId="7A9317D2" w14:textId="77777777" w:rsidTr="00753E85">
        <w:trPr>
          <w:trHeight w:val="537"/>
          <w:jc w:val="center"/>
        </w:trPr>
        <w:tc>
          <w:tcPr>
            <w:tcW w:w="669" w:type="dxa"/>
            <w:vAlign w:val="center"/>
          </w:tcPr>
          <w:p w14:paraId="0F635DD7" w14:textId="7321F373" w:rsidR="00753E85" w:rsidRPr="00753E85" w:rsidRDefault="00753E85" w:rsidP="00753E85">
            <w:pPr>
              <w:jc w:val="center"/>
              <w:rPr>
                <w:b/>
                <w:bCs/>
              </w:rPr>
            </w:pPr>
            <w:r>
              <w:rPr>
                <w:b/>
                <w:bCs/>
              </w:rPr>
              <w:t>R08</w:t>
            </w:r>
          </w:p>
        </w:tc>
        <w:tc>
          <w:tcPr>
            <w:tcW w:w="8686" w:type="dxa"/>
            <w:vAlign w:val="center"/>
          </w:tcPr>
          <w:p w14:paraId="7213BEFE" w14:textId="7E610642" w:rsidR="00753E85" w:rsidRDefault="00753E85" w:rsidP="00753E85">
            <w:r>
              <w:t xml:space="preserve">The system shall avoid </w:t>
            </w:r>
            <w:r w:rsidR="00464FA8">
              <w:t>creating</w:t>
            </w:r>
            <w:r>
              <w:t xml:space="preserve"> a registered user account;</w:t>
            </w:r>
          </w:p>
        </w:tc>
      </w:tr>
      <w:tr w:rsidR="00753E85" w14:paraId="3E0CA6B2" w14:textId="77777777" w:rsidTr="00753E85">
        <w:trPr>
          <w:trHeight w:val="537"/>
          <w:jc w:val="center"/>
        </w:trPr>
        <w:tc>
          <w:tcPr>
            <w:tcW w:w="669" w:type="dxa"/>
            <w:vAlign w:val="center"/>
          </w:tcPr>
          <w:p w14:paraId="6BFA5D6A" w14:textId="6BF3A7C9" w:rsidR="00753E85" w:rsidRDefault="00753E85" w:rsidP="00753E85">
            <w:pPr>
              <w:jc w:val="center"/>
              <w:rPr>
                <w:b/>
                <w:bCs/>
              </w:rPr>
            </w:pPr>
            <w:r>
              <w:rPr>
                <w:b/>
                <w:bCs/>
              </w:rPr>
              <w:t>R09</w:t>
            </w:r>
          </w:p>
        </w:tc>
        <w:tc>
          <w:tcPr>
            <w:tcW w:w="8686" w:type="dxa"/>
            <w:vAlign w:val="center"/>
          </w:tcPr>
          <w:p w14:paraId="7EDEA27E" w14:textId="2AD30353" w:rsidR="00753E85" w:rsidRDefault="00753E85" w:rsidP="00753E85">
            <w:r>
              <w:t xml:space="preserve">The system shall avoid </w:t>
            </w:r>
            <w:r w:rsidR="00464FA8">
              <w:t>creating</w:t>
            </w:r>
            <w:r>
              <w:t xml:space="preserve"> a duplicated book;</w:t>
            </w:r>
          </w:p>
        </w:tc>
      </w:tr>
      <w:tr w:rsidR="00753E85" w14:paraId="2AA73EEF" w14:textId="77777777" w:rsidTr="00753E85">
        <w:trPr>
          <w:trHeight w:val="537"/>
          <w:jc w:val="center"/>
        </w:trPr>
        <w:tc>
          <w:tcPr>
            <w:tcW w:w="669" w:type="dxa"/>
            <w:vAlign w:val="center"/>
          </w:tcPr>
          <w:p w14:paraId="18D009E1" w14:textId="196139B9" w:rsidR="00753E85" w:rsidRDefault="00753E85" w:rsidP="00753E85">
            <w:pPr>
              <w:jc w:val="center"/>
              <w:rPr>
                <w:b/>
                <w:bCs/>
              </w:rPr>
            </w:pPr>
            <w:r>
              <w:rPr>
                <w:b/>
                <w:bCs/>
              </w:rPr>
              <w:lastRenderedPageBreak/>
              <w:t>R10</w:t>
            </w:r>
          </w:p>
        </w:tc>
        <w:tc>
          <w:tcPr>
            <w:tcW w:w="8686" w:type="dxa"/>
            <w:vAlign w:val="center"/>
          </w:tcPr>
          <w:p w14:paraId="0017C32D" w14:textId="7C334437" w:rsidR="00753E85" w:rsidRDefault="00753E85" w:rsidP="00753E85">
            <w:r>
              <w:t>The system shall judge and modify the book</w:t>
            </w:r>
            <w:r w:rsidR="00464FA8">
              <w:t>ing</w:t>
            </w:r>
            <w:r>
              <w:t xml:space="preserve"> status according to client operation;</w:t>
            </w:r>
          </w:p>
        </w:tc>
      </w:tr>
    </w:tbl>
    <w:p w14:paraId="73576CA0" w14:textId="3CB68B78" w:rsidR="00F90504" w:rsidRDefault="00F90504" w:rsidP="00536C2F"/>
    <w:p w14:paraId="42115D33" w14:textId="0BABD8FE" w:rsidR="00753E85" w:rsidRDefault="00753E85" w:rsidP="00753E85">
      <w:pPr>
        <w:pStyle w:val="Heading1"/>
        <w:numPr>
          <w:ilvl w:val="0"/>
          <w:numId w:val="11"/>
        </w:numPr>
        <w:spacing w:line="480" w:lineRule="auto"/>
      </w:pPr>
      <w:bookmarkStart w:id="6" w:name="_Toc77791032"/>
      <w:r>
        <w:t>Scenario View</w:t>
      </w:r>
      <w:bookmarkEnd w:id="6"/>
    </w:p>
    <w:p w14:paraId="5AB048DC" w14:textId="1B7ED6C2" w:rsidR="00753E85" w:rsidRDefault="00753E85" w:rsidP="00536C2F">
      <w:r w:rsidRPr="00753E85">
        <w:rPr>
          <w:b/>
          <w:bCs/>
        </w:rPr>
        <w:t>Concerns</w:t>
      </w:r>
      <w:r>
        <w:t>: Understanding the central functionality of the system</w:t>
      </w:r>
    </w:p>
    <w:p w14:paraId="6C01A1D9" w14:textId="32AA6471" w:rsidR="00753E85" w:rsidRDefault="00753E85" w:rsidP="00536C2F">
      <w:r w:rsidRPr="00753E85">
        <w:rPr>
          <w:b/>
          <w:bCs/>
        </w:rPr>
        <w:t>Stakeholders</w:t>
      </w:r>
      <w:r>
        <w:t>: All stakeholders, but particularly the end</w:t>
      </w:r>
      <w:r w:rsidR="00464FA8">
        <w:t>-</w:t>
      </w:r>
      <w:r>
        <w:t>user</w:t>
      </w:r>
    </w:p>
    <w:p w14:paraId="7055EC6B" w14:textId="6BFF8C7C" w:rsidR="00753E85" w:rsidRDefault="00753E85" w:rsidP="00536C2F">
      <w:r w:rsidRPr="00753E85">
        <w:rPr>
          <w:b/>
          <w:bCs/>
        </w:rPr>
        <w:t>Mode</w:t>
      </w:r>
      <w:r w:rsidR="00464FA8">
        <w:rPr>
          <w:b/>
          <w:bCs/>
        </w:rPr>
        <w:t>l</w:t>
      </w:r>
      <w:r w:rsidRPr="00753E85">
        <w:rPr>
          <w:b/>
          <w:bCs/>
        </w:rPr>
        <w:t>ling</w:t>
      </w:r>
      <w:r>
        <w:t xml:space="preserve"> </w:t>
      </w:r>
      <w:r w:rsidRPr="00753E85">
        <w:rPr>
          <w:b/>
          <w:bCs/>
        </w:rPr>
        <w:t>techniques</w:t>
      </w:r>
      <w:r>
        <w:t xml:space="preserve">: UML </w:t>
      </w:r>
      <w:r>
        <w:rPr>
          <w:rFonts w:hint="eastAsia"/>
        </w:rPr>
        <w:t>U</w:t>
      </w:r>
      <w:r>
        <w:t>se Case Di</w:t>
      </w:r>
      <w:r w:rsidR="00464FA8">
        <w:t>ag</w:t>
      </w:r>
      <w:r>
        <w:t>ram</w:t>
      </w:r>
    </w:p>
    <w:p w14:paraId="071CA835" w14:textId="70731CCA" w:rsidR="00753E85" w:rsidRDefault="003D0950" w:rsidP="00536C2F">
      <w:r>
        <w:t xml:space="preserve">The </w:t>
      </w:r>
      <w:r>
        <w:t xml:space="preserve">users can access these many functions. But the login management is access control to limit the different groups of people has different limits of authority. </w:t>
      </w:r>
    </w:p>
    <w:p w14:paraId="3EDBF37C" w14:textId="0B5EA7A9" w:rsidR="003D0950" w:rsidRDefault="003D0950" w:rsidP="003D0950">
      <w:r>
        <w:t xml:space="preserve">The system shall allow the administrator to manage the books, including search, create, and delete books. However, </w:t>
      </w:r>
      <w:r w:rsidR="00464FA8">
        <w:t>the system shall allow the clients to explore the books in the Database, rent and return books, and take a record into the Database for regular users</w:t>
      </w:r>
      <w:r>
        <w:t xml:space="preserve">. </w:t>
      </w:r>
      <w:r>
        <w:t>See Figure 1 for the Use Case Diagram.</w:t>
      </w:r>
    </w:p>
    <w:p w14:paraId="4370D61B" w14:textId="77777777" w:rsidR="003D0950" w:rsidRDefault="003D0950" w:rsidP="003D0950">
      <w:pPr>
        <w:keepNext/>
      </w:pPr>
      <w:r>
        <w:rPr>
          <w:noProof/>
        </w:rPr>
        <w:drawing>
          <wp:inline distT="0" distB="0" distL="0" distR="0" wp14:anchorId="37A5FB12" wp14:editId="358752F5">
            <wp:extent cx="5771820" cy="2224405"/>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245" t="2032" r="1608" b="2948"/>
                    <a:stretch/>
                  </pic:blipFill>
                  <pic:spPr bwMode="auto">
                    <a:xfrm>
                      <a:off x="0" y="0"/>
                      <a:ext cx="5774062" cy="2225269"/>
                    </a:xfrm>
                    <a:prstGeom prst="rect">
                      <a:avLst/>
                    </a:prstGeom>
                    <a:noFill/>
                    <a:ln>
                      <a:noFill/>
                    </a:ln>
                    <a:extLst>
                      <a:ext uri="{53640926-AAD7-44D8-BBD7-CCE9431645EC}">
                        <a14:shadowObscured xmlns:a14="http://schemas.microsoft.com/office/drawing/2010/main"/>
                      </a:ext>
                    </a:extLst>
                  </pic:spPr>
                </pic:pic>
              </a:graphicData>
            </a:graphic>
          </wp:inline>
        </w:drawing>
      </w:r>
    </w:p>
    <w:p w14:paraId="62359A39" w14:textId="65D527E1" w:rsidR="003D0950" w:rsidRDefault="003D0950" w:rsidP="003D0950">
      <w:pPr>
        <w:pStyle w:val="Caption"/>
      </w:pPr>
      <w:r>
        <w:t xml:space="preserve">Figure </w:t>
      </w:r>
      <w:r>
        <w:fldChar w:fldCharType="begin"/>
      </w:r>
      <w:r>
        <w:instrText xml:space="preserve"> SEQ Figure \* ARABIC </w:instrText>
      </w:r>
      <w:r>
        <w:fldChar w:fldCharType="separate"/>
      </w:r>
      <w:r w:rsidR="00E50020">
        <w:rPr>
          <w:noProof/>
        </w:rPr>
        <w:t>1</w:t>
      </w:r>
      <w:r>
        <w:fldChar w:fldCharType="end"/>
      </w:r>
      <w:r>
        <w:t xml:space="preserve"> </w:t>
      </w:r>
      <w:r w:rsidRPr="006A5035">
        <w:t>Use Case Diagram (Scenario View)</w:t>
      </w:r>
    </w:p>
    <w:p w14:paraId="555F2A05" w14:textId="69C6ED49" w:rsidR="003D0950" w:rsidRDefault="003D0950" w:rsidP="003D0950">
      <w:pPr>
        <w:pStyle w:val="Heading1"/>
        <w:numPr>
          <w:ilvl w:val="0"/>
          <w:numId w:val="11"/>
        </w:numPr>
        <w:spacing w:line="480" w:lineRule="auto"/>
      </w:pPr>
      <w:bookmarkStart w:id="7" w:name="_Toc77791033"/>
      <w:r>
        <w:t>Physical View</w:t>
      </w:r>
      <w:bookmarkEnd w:id="7"/>
    </w:p>
    <w:p w14:paraId="48FB14B8" w14:textId="4952C1FB" w:rsidR="004904AB" w:rsidRDefault="00BF2B5D" w:rsidP="00536C2F">
      <w:r w:rsidRPr="00BF2B5D">
        <w:rPr>
          <w:b/>
          <w:bCs/>
        </w:rPr>
        <w:t>Concerns</w:t>
      </w:r>
      <w:r>
        <w:t>: Mapping of software to hardware, communication protocols and models related to communication</w:t>
      </w:r>
    </w:p>
    <w:p w14:paraId="6F5195FF" w14:textId="55A512F6" w:rsidR="00BF2B5D" w:rsidRDefault="00BF2B5D" w:rsidP="00536C2F">
      <w:r w:rsidRPr="00BF2B5D">
        <w:rPr>
          <w:b/>
          <w:bCs/>
        </w:rPr>
        <w:t>Stakeholders</w:t>
      </w:r>
      <w:r>
        <w:t>: software architect, software developers</w:t>
      </w:r>
    </w:p>
    <w:p w14:paraId="2C40D4B4" w14:textId="06E88DE2" w:rsidR="00BF2B5D" w:rsidRDefault="00BF2B5D" w:rsidP="00536C2F">
      <w:r w:rsidRPr="00BF2B5D">
        <w:rPr>
          <w:b/>
          <w:bCs/>
        </w:rPr>
        <w:t>Modelling</w:t>
      </w:r>
      <w:r>
        <w:t xml:space="preserve"> </w:t>
      </w:r>
      <w:r w:rsidRPr="00BF2B5D">
        <w:rPr>
          <w:b/>
          <w:bCs/>
        </w:rPr>
        <w:t>techniques</w:t>
      </w:r>
      <w:r>
        <w:t>: UML Deployment Diagram</w:t>
      </w:r>
    </w:p>
    <w:p w14:paraId="678407D0" w14:textId="66DD1F17" w:rsidR="00BF2B5D" w:rsidRDefault="00BF2B5D" w:rsidP="00536C2F">
      <w:r>
        <w:t xml:space="preserve">The console application communication with the Redis Labs database over TCP port 12493, though this is configuration via the config file if the port needs to be changed in the future. The Redis Labs database is technically hosted in </w:t>
      </w:r>
      <w:proofErr w:type="spellStart"/>
      <w:r>
        <w:t>Amazone's</w:t>
      </w:r>
      <w:proofErr w:type="spellEnd"/>
      <w:r>
        <w:t xml:space="preserve"> EC2 Elastic Computer Lab. The </w:t>
      </w:r>
      <w:proofErr w:type="spellStart"/>
      <w:r>
        <w:t>LibGen</w:t>
      </w:r>
      <w:proofErr w:type="spellEnd"/>
      <w:r>
        <w:t xml:space="preserve"> API is a web service made </w:t>
      </w:r>
      <w:r>
        <w:lastRenderedPageBreak/>
        <w:t xml:space="preserve">available over HTTP, and the </w:t>
      </w:r>
      <w:proofErr w:type="spellStart"/>
      <w:r>
        <w:t>LibGen</w:t>
      </w:r>
      <w:proofErr w:type="spellEnd"/>
      <w:r>
        <w:t xml:space="preserve"> API Python client is used to communicat</w:t>
      </w:r>
      <w:r w:rsidR="00464FA8">
        <w:t>e</w:t>
      </w:r>
      <w:r>
        <w:t xml:space="preserve"> with the API. See Figure 2 for the Deployment Diagram.</w:t>
      </w:r>
    </w:p>
    <w:p w14:paraId="5293F397" w14:textId="77777777" w:rsidR="00BF2B5D" w:rsidRDefault="00BF2B5D" w:rsidP="00BF2B5D">
      <w:pPr>
        <w:keepNext/>
      </w:pPr>
      <w:r>
        <w:rPr>
          <w:noProof/>
        </w:rPr>
        <w:drawing>
          <wp:inline distT="0" distB="0" distL="0" distR="0" wp14:anchorId="54F0551A" wp14:editId="2A5FCC9F">
            <wp:extent cx="5943600" cy="393980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39801"/>
                    </a:xfrm>
                    <a:prstGeom prst="rect">
                      <a:avLst/>
                    </a:prstGeom>
                    <a:noFill/>
                    <a:ln>
                      <a:noFill/>
                    </a:ln>
                  </pic:spPr>
                </pic:pic>
              </a:graphicData>
            </a:graphic>
          </wp:inline>
        </w:drawing>
      </w:r>
    </w:p>
    <w:p w14:paraId="682F7A7E" w14:textId="41AB0F5B" w:rsidR="00BF2B5D" w:rsidRDefault="00BF2B5D" w:rsidP="00BF2B5D">
      <w:pPr>
        <w:pStyle w:val="Caption"/>
      </w:pPr>
      <w:r>
        <w:t xml:space="preserve">Figure </w:t>
      </w:r>
      <w:r>
        <w:fldChar w:fldCharType="begin"/>
      </w:r>
      <w:r>
        <w:instrText xml:space="preserve"> SEQ Figure \* ARABIC </w:instrText>
      </w:r>
      <w:r>
        <w:fldChar w:fldCharType="separate"/>
      </w:r>
      <w:r w:rsidR="00E50020">
        <w:rPr>
          <w:noProof/>
        </w:rPr>
        <w:t>2</w:t>
      </w:r>
      <w:r>
        <w:fldChar w:fldCharType="end"/>
      </w:r>
      <w:r>
        <w:t xml:space="preserve"> </w:t>
      </w:r>
      <w:r w:rsidRPr="004467BD">
        <w:t>Deployment Diagram (Physical View)</w:t>
      </w:r>
    </w:p>
    <w:p w14:paraId="68F6ED4A" w14:textId="78C7F77A" w:rsidR="00BF2B5D" w:rsidRPr="00BF2B5D" w:rsidRDefault="00BF2B5D" w:rsidP="00BF2B5D">
      <w:r>
        <w:t>T</w:t>
      </w:r>
      <w:r>
        <w:t xml:space="preserve">he user can retrieve the book information from the </w:t>
      </w:r>
      <w:r w:rsidR="00464FA8">
        <w:t>D</w:t>
      </w:r>
      <w:r>
        <w:t xml:space="preserve">atabase and then change the booking status to the </w:t>
      </w:r>
      <w:r w:rsidR="00464FA8">
        <w:t>D</w:t>
      </w:r>
      <w:r>
        <w:t xml:space="preserve">atabase by rent and return request.  For administrators, they can search the relative book name and got the source link from </w:t>
      </w:r>
      <w:proofErr w:type="spellStart"/>
      <w:r>
        <w:t>LibGen</w:t>
      </w:r>
      <w:proofErr w:type="spellEnd"/>
      <w:r>
        <w:t xml:space="preserve"> API, then store the searched information into the </w:t>
      </w:r>
      <w:r w:rsidR="00464FA8">
        <w:t>D</w:t>
      </w:r>
      <w:r>
        <w:t>atabase or delete the book information.</w:t>
      </w:r>
    </w:p>
    <w:p w14:paraId="57E60C2B" w14:textId="312407E3" w:rsidR="003D0950" w:rsidRDefault="00BF2B5D" w:rsidP="00BF2B5D">
      <w:pPr>
        <w:pStyle w:val="Heading1"/>
        <w:numPr>
          <w:ilvl w:val="0"/>
          <w:numId w:val="11"/>
        </w:numPr>
        <w:spacing w:line="480" w:lineRule="auto"/>
      </w:pPr>
      <w:bookmarkStart w:id="8" w:name="_Toc77791034"/>
      <w:r>
        <w:t>Development View</w:t>
      </w:r>
      <w:bookmarkEnd w:id="8"/>
    </w:p>
    <w:p w14:paraId="29E880D3" w14:textId="0487EDBB" w:rsidR="00BF2B5D" w:rsidRDefault="00BF2B5D" w:rsidP="00BF2B5D">
      <w:r w:rsidRPr="00BF2B5D">
        <w:rPr>
          <w:b/>
          <w:bCs/>
        </w:rPr>
        <w:t>Concerns</w:t>
      </w:r>
      <w:r>
        <w:t xml:space="preserve">: </w:t>
      </w:r>
      <w:r>
        <w:t>Organization of software modules</w:t>
      </w:r>
    </w:p>
    <w:p w14:paraId="57A2DCFE" w14:textId="77B0269F" w:rsidR="00BF2B5D" w:rsidRDefault="00BF2B5D" w:rsidP="00BF2B5D">
      <w:r w:rsidRPr="00BF2B5D">
        <w:rPr>
          <w:b/>
          <w:bCs/>
        </w:rPr>
        <w:t>Stakeholders</w:t>
      </w:r>
      <w:r>
        <w:t>: software developers</w:t>
      </w:r>
      <w:r>
        <w:t>, manager</w:t>
      </w:r>
    </w:p>
    <w:p w14:paraId="1E04DAE9" w14:textId="4BFE9557" w:rsidR="00BF2B5D" w:rsidRDefault="00BF2B5D" w:rsidP="00BF2B5D">
      <w:r w:rsidRPr="00BF2B5D">
        <w:rPr>
          <w:b/>
          <w:bCs/>
        </w:rPr>
        <w:t>Modelling</w:t>
      </w:r>
      <w:r>
        <w:t xml:space="preserve"> </w:t>
      </w:r>
      <w:r w:rsidRPr="00BF2B5D">
        <w:rPr>
          <w:b/>
          <w:bCs/>
        </w:rPr>
        <w:t>techniques</w:t>
      </w:r>
      <w:r>
        <w:t xml:space="preserve">: UML </w:t>
      </w:r>
      <w:r>
        <w:t>Deployment</w:t>
      </w:r>
      <w:r>
        <w:t xml:space="preserve"> Diagram</w:t>
      </w:r>
    </w:p>
    <w:p w14:paraId="35E69514" w14:textId="68668C7C" w:rsidR="00BF2B5D" w:rsidRPr="00BF2B5D" w:rsidRDefault="00BF2B5D" w:rsidP="00BF2B5D">
      <w:r w:rsidRPr="00BF2B5D">
        <w:t>The App singleton object is used to read the configuration file a</w:t>
      </w:r>
      <w:r w:rsidR="00464FA8">
        <w:t>nd</w:t>
      </w:r>
      <w:r w:rsidRPr="00BF2B5D">
        <w:t xml:space="preserve"> keep track of all read-only application state</w:t>
      </w:r>
      <w:r w:rsidR="00464FA8">
        <w:t>s</w:t>
      </w:r>
      <w:r w:rsidRPr="00BF2B5D">
        <w:t xml:space="preserve">, including the database connection, </w:t>
      </w:r>
      <w:proofErr w:type="spellStart"/>
      <w:r>
        <w:t>LibGen</w:t>
      </w:r>
      <w:proofErr w:type="spellEnd"/>
      <w:r w:rsidRPr="00BF2B5D">
        <w:t xml:space="preserve"> API connection, and a reference to the chain-of-loggers used by the rest of the classes to log application activity. The chain-of-loggers </w:t>
      </w:r>
      <w:r w:rsidR="00464FA8">
        <w:t>are</w:t>
      </w:r>
      <w:r w:rsidRPr="00BF2B5D">
        <w:t xml:space="preserve"> implemented using a chain-of-responsibility pattern</w:t>
      </w:r>
      <w:r w:rsidR="00464FA8">
        <w:t>. Each logger instantiates and references</w:t>
      </w:r>
      <w:r w:rsidRPr="00BF2B5D">
        <w:t xml:space="preserve"> the next logger according to whether the configuration file indicates the logger should be used. The template method pattern is </w:t>
      </w:r>
      <w:r w:rsidRPr="00BF2B5D">
        <w:lastRenderedPageBreak/>
        <w:t xml:space="preserve">used to ensure that the logic for calling the next handler can be defined once in the superclass (Logger) and re-used in the subclasses without using the call super anti-pattern. </w:t>
      </w:r>
    </w:p>
    <w:p w14:paraId="5D2E4A74" w14:textId="2E213A2C" w:rsidR="00BF2B5D" w:rsidRDefault="00BF2B5D" w:rsidP="00BF2B5D">
      <w:r w:rsidRPr="00BF2B5D">
        <w:t xml:space="preserve">The Model-View-Controller pattern is used to handle user interaction, presenting console menus and returning user input to the controller. The </w:t>
      </w:r>
      <w:r w:rsidR="00464FA8">
        <w:t>controller executes view methods to obtain user input and calls the model functions to handle any database interactions. The view has no state in terms of instance or class variables, so all of its methods are implemented as static methods to recognize and help enforce this property</w:t>
      </w:r>
      <w:r w:rsidRPr="00BF2B5D">
        <w:t xml:space="preserve">. </w:t>
      </w:r>
    </w:p>
    <w:p w14:paraId="4884AE08" w14:textId="71A72DBD" w:rsidR="00BF2B5D" w:rsidRDefault="00BF2B5D" w:rsidP="00BF2B5D">
      <w:r>
        <w:t>The</w:t>
      </w:r>
      <w:r>
        <w:t xml:space="preserve"> foundation book management class is a parent class of the subclasses with a decorator. It works as an interface. </w:t>
      </w:r>
      <w:r w:rsidR="00464FA8">
        <w:t>And t</w:t>
      </w:r>
      <w:r>
        <w:t>he subclasses inherit the parent class and have a specific function for each of them. The decorator pattern defines an interface, and the interface doesn't know what functions the subclass has. It's easy to expand and manage all of the functions belonging to the parent class.</w:t>
      </w:r>
      <w:r>
        <w:t xml:space="preserve"> See Figure 3 for the UML Development View Diagram.</w:t>
      </w:r>
    </w:p>
    <w:p w14:paraId="2B0A7BFA" w14:textId="77777777" w:rsidR="00BF2B5D" w:rsidRDefault="00BF2B5D" w:rsidP="00BF2B5D">
      <w:pPr>
        <w:keepNext/>
      </w:pPr>
      <w:r>
        <w:rPr>
          <w:noProof/>
        </w:rPr>
        <w:drawing>
          <wp:inline distT="0" distB="0" distL="0" distR="0" wp14:anchorId="150964FE" wp14:editId="2474283C">
            <wp:extent cx="5532120" cy="3884556"/>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5559" cy="3893993"/>
                    </a:xfrm>
                    <a:prstGeom prst="rect">
                      <a:avLst/>
                    </a:prstGeom>
                    <a:noFill/>
                    <a:ln>
                      <a:noFill/>
                    </a:ln>
                  </pic:spPr>
                </pic:pic>
              </a:graphicData>
            </a:graphic>
          </wp:inline>
        </w:drawing>
      </w:r>
    </w:p>
    <w:p w14:paraId="222CB5D2" w14:textId="6E1C87C6" w:rsidR="00BF2B5D" w:rsidRPr="000C6417" w:rsidRDefault="00BF2B5D" w:rsidP="00BF2B5D">
      <w:pPr>
        <w:pStyle w:val="Caption"/>
      </w:pPr>
      <w:r>
        <w:t xml:space="preserve">Figure </w:t>
      </w:r>
      <w:r>
        <w:fldChar w:fldCharType="begin"/>
      </w:r>
      <w:r>
        <w:instrText xml:space="preserve"> SEQ Figure \* ARABIC </w:instrText>
      </w:r>
      <w:r>
        <w:fldChar w:fldCharType="separate"/>
      </w:r>
      <w:r w:rsidR="00E50020">
        <w:rPr>
          <w:noProof/>
        </w:rPr>
        <w:t>3</w:t>
      </w:r>
      <w:r>
        <w:fldChar w:fldCharType="end"/>
      </w:r>
      <w:r>
        <w:t xml:space="preserve"> Development Viewpoint Diagram</w:t>
      </w:r>
    </w:p>
    <w:p w14:paraId="39597ACE" w14:textId="57149099" w:rsidR="00BF2B5D" w:rsidRDefault="00BF2B5D" w:rsidP="00536C2F">
      <w:pPr>
        <w:pStyle w:val="Heading1"/>
        <w:numPr>
          <w:ilvl w:val="0"/>
          <w:numId w:val="11"/>
        </w:numPr>
        <w:spacing w:line="480" w:lineRule="auto"/>
      </w:pPr>
      <w:bookmarkStart w:id="9" w:name="_Toc77791035"/>
      <w:r>
        <w:t>Process View</w:t>
      </w:r>
      <w:bookmarkEnd w:id="9"/>
    </w:p>
    <w:p w14:paraId="4AFC3132" w14:textId="3D93EBBE" w:rsidR="00BF2B5D" w:rsidRDefault="00BF2B5D" w:rsidP="00BF2B5D">
      <w:r w:rsidRPr="00BF2B5D">
        <w:rPr>
          <w:b/>
          <w:bCs/>
        </w:rPr>
        <w:t>Concerns</w:t>
      </w:r>
      <w:r>
        <w:t xml:space="preserve">: </w:t>
      </w:r>
      <w:r>
        <w:t>Runtime communication</w:t>
      </w:r>
    </w:p>
    <w:p w14:paraId="47F82F6B" w14:textId="4BB51322" w:rsidR="00BF2B5D" w:rsidRDefault="00BF2B5D" w:rsidP="00BF2B5D">
      <w:r w:rsidRPr="00BF2B5D">
        <w:rPr>
          <w:b/>
          <w:bCs/>
        </w:rPr>
        <w:t>Stakeholders</w:t>
      </w:r>
      <w:r>
        <w:t xml:space="preserve">: software </w:t>
      </w:r>
      <w:r>
        <w:t>architect</w:t>
      </w:r>
    </w:p>
    <w:p w14:paraId="173FF710" w14:textId="46D629AE" w:rsidR="00BF2B5D" w:rsidRDefault="00BF2B5D" w:rsidP="00BF2B5D">
      <w:r w:rsidRPr="00BF2B5D">
        <w:rPr>
          <w:b/>
          <w:bCs/>
        </w:rPr>
        <w:t>Modelling</w:t>
      </w:r>
      <w:r>
        <w:t xml:space="preserve"> </w:t>
      </w:r>
      <w:r w:rsidRPr="00BF2B5D">
        <w:rPr>
          <w:b/>
          <w:bCs/>
        </w:rPr>
        <w:t>techniques</w:t>
      </w:r>
      <w:r>
        <w:t xml:space="preserve">: UML </w:t>
      </w:r>
      <w:r>
        <w:t>Sequence</w:t>
      </w:r>
      <w:r>
        <w:t xml:space="preserve"> Diagram</w:t>
      </w:r>
    </w:p>
    <w:p w14:paraId="7C113F93" w14:textId="2E01D40F" w:rsidR="003D0950" w:rsidRDefault="00BF2B5D" w:rsidP="00536C2F">
      <w:r>
        <w:lastRenderedPageBreak/>
        <w:t xml:space="preserve">The </w:t>
      </w:r>
      <w:r w:rsidR="00464FA8">
        <w:t>essential</w:t>
      </w:r>
      <w:r>
        <w:t xml:space="preserve"> runtime communication </w:t>
      </w:r>
      <w:r w:rsidR="00464FA8">
        <w:t>between the application and the Redis Labs cloud database is</w:t>
      </w:r>
      <w:r>
        <w:t xml:space="preserve"> between the application and the </w:t>
      </w:r>
      <w:proofErr w:type="spellStart"/>
      <w:r>
        <w:t>LibGen</w:t>
      </w:r>
      <w:proofErr w:type="spellEnd"/>
      <w:r>
        <w:t xml:space="preserve"> API. </w:t>
      </w:r>
      <w:r>
        <w:t>When administrator</w:t>
      </w:r>
      <w:r w:rsidR="00464FA8">
        <w:t>s</w:t>
      </w:r>
      <w:r>
        <w:t xml:space="preserve"> log</w:t>
      </w:r>
      <w:r w:rsidR="00464FA8">
        <w:t xml:space="preserve"> </w:t>
      </w:r>
      <w:r>
        <w:t xml:space="preserve">in </w:t>
      </w:r>
      <w:r w:rsidR="00464FA8">
        <w:t xml:space="preserve">to </w:t>
      </w:r>
      <w:r>
        <w:t xml:space="preserve">the </w:t>
      </w:r>
      <w:proofErr w:type="gramStart"/>
      <w:r>
        <w:t>system,  they</w:t>
      </w:r>
      <w:proofErr w:type="gramEnd"/>
      <w:r>
        <w:t xml:space="preserve"> </w:t>
      </w:r>
      <w:r w:rsidR="00464FA8">
        <w:t>can</w:t>
      </w:r>
      <w:r>
        <w:t xml:space="preserve"> search and get back the book information from the API. In the meantime, the mirror link </w:t>
      </w:r>
      <w:r w:rsidR="00464FA8">
        <w:t>should</w:t>
      </w:r>
      <w:r>
        <w:t xml:space="preserve"> be converted to a downable link. Then, the subsequence of </w:t>
      </w:r>
      <w:r w:rsidR="00464FA8">
        <w:t xml:space="preserve">the </w:t>
      </w:r>
      <w:r>
        <w:t xml:space="preserve">event is </w:t>
      </w:r>
      <w:r w:rsidR="00464FA8">
        <w:t xml:space="preserve">to </w:t>
      </w:r>
      <w:r>
        <w:t xml:space="preserve">add the book into </w:t>
      </w:r>
      <w:r w:rsidR="00464FA8">
        <w:t>the D</w:t>
      </w:r>
      <w:r>
        <w:t>atabase.</w:t>
      </w:r>
      <w:r w:rsidR="00E50020">
        <w:t xml:space="preserve"> </w:t>
      </w:r>
      <w:r w:rsidR="00E50020">
        <w:t xml:space="preserve">See Figure </w:t>
      </w:r>
      <w:r w:rsidR="00E50020">
        <w:t>4</w:t>
      </w:r>
      <w:r w:rsidR="00E50020">
        <w:t xml:space="preserve"> for the UML </w:t>
      </w:r>
      <w:r w:rsidR="00E50020">
        <w:t>Process</w:t>
      </w:r>
      <w:r w:rsidR="00E50020">
        <w:t xml:space="preserve"> View Diagram.</w:t>
      </w:r>
    </w:p>
    <w:p w14:paraId="21090BF3" w14:textId="77777777" w:rsidR="00BF2B5D" w:rsidRDefault="00BF2B5D" w:rsidP="00BF2B5D">
      <w:pPr>
        <w:keepNext/>
      </w:pPr>
      <w:r>
        <w:rPr>
          <w:noProof/>
        </w:rPr>
        <w:drawing>
          <wp:inline distT="0" distB="0" distL="0" distR="0" wp14:anchorId="6854122D" wp14:editId="735F2B96">
            <wp:extent cx="5943600" cy="40840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084036"/>
                    </a:xfrm>
                    <a:prstGeom prst="rect">
                      <a:avLst/>
                    </a:prstGeom>
                    <a:noFill/>
                    <a:ln>
                      <a:noFill/>
                    </a:ln>
                  </pic:spPr>
                </pic:pic>
              </a:graphicData>
            </a:graphic>
          </wp:inline>
        </w:drawing>
      </w:r>
    </w:p>
    <w:p w14:paraId="500C0D05" w14:textId="68FD47B9" w:rsidR="003D0950" w:rsidRDefault="00BF2B5D" w:rsidP="00BF2B5D">
      <w:pPr>
        <w:pStyle w:val="Caption"/>
      </w:pPr>
      <w:r>
        <w:t xml:space="preserve">Figure </w:t>
      </w:r>
      <w:r>
        <w:fldChar w:fldCharType="begin"/>
      </w:r>
      <w:r>
        <w:instrText xml:space="preserve"> SEQ Figure \* ARABIC </w:instrText>
      </w:r>
      <w:r>
        <w:fldChar w:fldCharType="separate"/>
      </w:r>
      <w:r w:rsidR="00E50020">
        <w:rPr>
          <w:noProof/>
        </w:rPr>
        <w:t>4</w:t>
      </w:r>
      <w:r>
        <w:fldChar w:fldCharType="end"/>
      </w:r>
      <w:r>
        <w:t xml:space="preserve"> </w:t>
      </w:r>
      <w:r w:rsidRPr="00683D85">
        <w:t>Data Exchange Sequence</w:t>
      </w:r>
    </w:p>
    <w:p w14:paraId="51921EAF" w14:textId="77777777" w:rsidR="00E50020" w:rsidRDefault="00E50020" w:rsidP="00E50020">
      <w:r>
        <w:t>In other words, the MVC pattern carries out significant application functionality. There are views for user and administrator interface, a model for database access, and a controller for communication between view and model and book management logic.</w:t>
      </w:r>
    </w:p>
    <w:p w14:paraId="6DAFEEB2" w14:textId="17310C22" w:rsidR="00E50020" w:rsidRDefault="00E50020" w:rsidP="00E50020">
      <w:r>
        <w:t xml:space="preserve">The MVC pattern involves the user being displayed a view by the controller, where they can choose options and type data sent to the controller. The controller can carry out the book management logic that is model functions. For instance, the search book request is optionally presented to the user until they successfully log in and decide to do it. The model makes multiple requests to Redis Labs to represent each piece of book data. </w:t>
      </w:r>
    </w:p>
    <w:p w14:paraId="183F5AFB" w14:textId="77777777" w:rsidR="00E50020" w:rsidRPr="00E50020" w:rsidRDefault="00E50020" w:rsidP="00E50020"/>
    <w:p w14:paraId="0E82B075" w14:textId="77777777" w:rsidR="00BF2B5D" w:rsidRDefault="00BF2B5D" w:rsidP="00BF2B5D">
      <w:pPr>
        <w:keepNext/>
      </w:pPr>
      <w:r>
        <w:rPr>
          <w:noProof/>
        </w:rPr>
        <w:lastRenderedPageBreak/>
        <w:drawing>
          <wp:inline distT="0" distB="0" distL="0" distR="0" wp14:anchorId="5635EF77" wp14:editId="598486FD">
            <wp:extent cx="5943600" cy="6628347"/>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628347"/>
                    </a:xfrm>
                    <a:prstGeom prst="rect">
                      <a:avLst/>
                    </a:prstGeom>
                    <a:noFill/>
                    <a:ln>
                      <a:noFill/>
                    </a:ln>
                  </pic:spPr>
                </pic:pic>
              </a:graphicData>
            </a:graphic>
          </wp:inline>
        </w:drawing>
      </w:r>
    </w:p>
    <w:p w14:paraId="7096BFBF" w14:textId="59C34964" w:rsidR="00BF2B5D" w:rsidRDefault="00BF2B5D" w:rsidP="00BF2B5D">
      <w:pPr>
        <w:pStyle w:val="Caption"/>
      </w:pPr>
      <w:r>
        <w:t xml:space="preserve">Figure </w:t>
      </w:r>
      <w:r>
        <w:fldChar w:fldCharType="begin"/>
      </w:r>
      <w:r>
        <w:instrText xml:space="preserve"> SEQ Figure \* ARABIC </w:instrText>
      </w:r>
      <w:r>
        <w:fldChar w:fldCharType="separate"/>
      </w:r>
      <w:r w:rsidR="00E50020">
        <w:rPr>
          <w:noProof/>
        </w:rPr>
        <w:t>5</w:t>
      </w:r>
      <w:r>
        <w:fldChar w:fldCharType="end"/>
      </w:r>
      <w:r>
        <w:t xml:space="preserve"> </w:t>
      </w:r>
      <w:r w:rsidRPr="00DE6842">
        <w:t>MVC Sequence</w:t>
      </w:r>
    </w:p>
    <w:p w14:paraId="67A4D423" w14:textId="40371514" w:rsidR="003D0950" w:rsidRDefault="00E50020" w:rsidP="00E50020">
      <w:pPr>
        <w:pStyle w:val="Heading1"/>
        <w:numPr>
          <w:ilvl w:val="0"/>
          <w:numId w:val="11"/>
        </w:numPr>
        <w:spacing w:line="480" w:lineRule="auto"/>
      </w:pPr>
      <w:bookmarkStart w:id="10" w:name="_Toc77791036"/>
      <w:r>
        <w:rPr>
          <w:rFonts w:hint="eastAsia"/>
        </w:rPr>
        <w:t>Logi</w:t>
      </w:r>
      <w:r>
        <w:t>cal View</w:t>
      </w:r>
      <w:bookmarkEnd w:id="10"/>
    </w:p>
    <w:p w14:paraId="5DBD5B39" w14:textId="4CB99BEF" w:rsidR="00E50020" w:rsidRDefault="00E50020" w:rsidP="00E50020">
      <w:r w:rsidRPr="00E50020">
        <w:rPr>
          <w:b/>
          <w:bCs/>
        </w:rPr>
        <w:t>Concerns</w:t>
      </w:r>
      <w:r>
        <w:t xml:space="preserve">: </w:t>
      </w:r>
      <w:r>
        <w:t>Functional requirements</w:t>
      </w:r>
    </w:p>
    <w:p w14:paraId="44617678" w14:textId="753D7503" w:rsidR="00E50020" w:rsidRDefault="00E50020" w:rsidP="00E50020">
      <w:r w:rsidRPr="00E50020">
        <w:rPr>
          <w:b/>
          <w:bCs/>
        </w:rPr>
        <w:t>Stakeholders</w:t>
      </w:r>
      <w:r>
        <w:t xml:space="preserve">: </w:t>
      </w:r>
      <w:r>
        <w:t>End</w:t>
      </w:r>
      <w:r w:rsidR="00464FA8">
        <w:t>-</w:t>
      </w:r>
      <w:r>
        <w:t>user, software architect</w:t>
      </w:r>
    </w:p>
    <w:p w14:paraId="6A0AAE7C" w14:textId="4C9DB6A7" w:rsidR="00E50020" w:rsidRDefault="00E50020" w:rsidP="00E50020">
      <w:r w:rsidRPr="00E50020">
        <w:rPr>
          <w:b/>
          <w:bCs/>
        </w:rPr>
        <w:lastRenderedPageBreak/>
        <w:t>Modelling</w:t>
      </w:r>
      <w:r>
        <w:t xml:space="preserve"> </w:t>
      </w:r>
      <w:r w:rsidRPr="00E50020">
        <w:rPr>
          <w:b/>
          <w:bCs/>
        </w:rPr>
        <w:t>techniques</w:t>
      </w:r>
      <w:r>
        <w:t xml:space="preserve">: UML </w:t>
      </w:r>
      <w:r>
        <w:t>Activity</w:t>
      </w:r>
      <w:r>
        <w:t xml:space="preserve"> Diagram</w:t>
      </w:r>
    </w:p>
    <w:p w14:paraId="1C3087E5" w14:textId="16E40383" w:rsidR="00E50020" w:rsidRDefault="00464FA8" w:rsidP="00536C2F">
      <w:r>
        <w:t>Administrator has admin menu which supply the highest authority to allow them to manage the increase and decrease of types and quantities in the library. Users should log in to the system to go forward to the correct interface</w:t>
      </w:r>
      <w:r w:rsidR="00F51E9E">
        <w:t xml:space="preserve">. </w:t>
      </w:r>
      <w:r>
        <w:t>However, the system shall allow the clients to explore the books in the Database, rent and return books, and take a record into the Database for regular users. And users can borrow and return electronic books in the library system</w:t>
      </w:r>
      <w:r w:rsidR="00F51E9E">
        <w:t xml:space="preserve">. </w:t>
      </w:r>
    </w:p>
    <w:p w14:paraId="4970E466" w14:textId="77777777" w:rsidR="00E50020" w:rsidRDefault="00E50020" w:rsidP="00E50020">
      <w:pPr>
        <w:keepNext/>
      </w:pPr>
      <w:r>
        <w:rPr>
          <w:noProof/>
        </w:rPr>
        <w:drawing>
          <wp:inline distT="0" distB="0" distL="0" distR="0" wp14:anchorId="18914FA0" wp14:editId="19A85F1B">
            <wp:extent cx="5771397" cy="400812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4097" cy="4016940"/>
                    </a:xfrm>
                    <a:prstGeom prst="rect">
                      <a:avLst/>
                    </a:prstGeom>
                    <a:noFill/>
                    <a:ln>
                      <a:noFill/>
                    </a:ln>
                  </pic:spPr>
                </pic:pic>
              </a:graphicData>
            </a:graphic>
          </wp:inline>
        </w:drawing>
      </w:r>
    </w:p>
    <w:p w14:paraId="0706B084" w14:textId="4C9DAD52" w:rsidR="00E50020" w:rsidRDefault="00E50020" w:rsidP="00E50020">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Logical Viewpoint</w:t>
      </w:r>
    </w:p>
    <w:p w14:paraId="6182B3BB" w14:textId="524A3CAE" w:rsidR="00A32A50" w:rsidRDefault="00A32A50" w:rsidP="00A32A50">
      <w:pPr>
        <w:pStyle w:val="Heading1"/>
        <w:numPr>
          <w:ilvl w:val="0"/>
          <w:numId w:val="11"/>
        </w:numPr>
        <w:spacing w:line="480" w:lineRule="auto"/>
      </w:pPr>
      <w:bookmarkStart w:id="11" w:name="_Toc77791037"/>
      <w:r>
        <w:t>Database Schema</w:t>
      </w:r>
      <w:bookmarkEnd w:id="11"/>
    </w:p>
    <w:p w14:paraId="0506B455" w14:textId="7270B612" w:rsidR="00A32A50" w:rsidRDefault="00A32A50" w:rsidP="0040265A">
      <w:r>
        <w:t xml:space="preserve">Redis is a key-value database </w:t>
      </w:r>
      <w:r w:rsidR="00464FA8">
        <w:t>that</w:t>
      </w:r>
      <w:r>
        <w:t xml:space="preserve"> stores data as keys associated with values. One possible value is a hash, which is itself a set of keys and values (however</w:t>
      </w:r>
      <w:r w:rsidR="00464FA8">
        <w:t>,</w:t>
      </w:r>
      <w:r>
        <w:t xml:space="preserve"> the keys are called fields in this case to distinguish them). The database schema used in </w:t>
      </w:r>
      <w:proofErr w:type="spellStart"/>
      <w:r w:rsidR="0071222B">
        <w:t>Mc</w:t>
      </w:r>
      <w:r w:rsidR="0071222B">
        <w:rPr>
          <w:rFonts w:hint="eastAsia"/>
        </w:rPr>
        <w:t>L</w:t>
      </w:r>
      <w:r w:rsidR="0071222B">
        <w:t>ibrary</w:t>
      </w:r>
      <w:proofErr w:type="spellEnd"/>
      <w:r>
        <w:t xml:space="preserve"> is described in the table below. </w:t>
      </w:r>
    </w:p>
    <w:tbl>
      <w:tblPr>
        <w:tblStyle w:val="TableGrid"/>
        <w:tblW w:w="0" w:type="auto"/>
        <w:tblLook w:val="04A0" w:firstRow="1" w:lastRow="0" w:firstColumn="1" w:lastColumn="0" w:noHBand="0" w:noVBand="1"/>
      </w:tblPr>
      <w:tblGrid>
        <w:gridCol w:w="1060"/>
        <w:gridCol w:w="8205"/>
      </w:tblGrid>
      <w:tr w:rsidR="005318D9" w14:paraId="4D612861" w14:textId="77777777" w:rsidTr="0071222B">
        <w:tc>
          <w:tcPr>
            <w:tcW w:w="1060" w:type="dxa"/>
          </w:tcPr>
          <w:p w14:paraId="35697C75" w14:textId="162EDC02" w:rsidR="005318D9" w:rsidRDefault="005318D9" w:rsidP="0040265A">
            <w:r>
              <w:t>Key</w:t>
            </w:r>
          </w:p>
        </w:tc>
        <w:tc>
          <w:tcPr>
            <w:tcW w:w="8205" w:type="dxa"/>
          </w:tcPr>
          <w:p w14:paraId="2AD87730" w14:textId="101D1564" w:rsidR="005318D9" w:rsidRDefault="005318D9" w:rsidP="0040265A">
            <w:r>
              <w:t>Value</w:t>
            </w:r>
          </w:p>
        </w:tc>
      </w:tr>
      <w:tr w:rsidR="005318D9" w14:paraId="748F1215" w14:textId="77777777" w:rsidTr="0071222B">
        <w:tc>
          <w:tcPr>
            <w:tcW w:w="1060" w:type="dxa"/>
          </w:tcPr>
          <w:p w14:paraId="2356F711" w14:textId="7133682E" w:rsidR="005318D9" w:rsidRDefault="005318D9" w:rsidP="0040265A">
            <w:r>
              <w:t>Account</w:t>
            </w:r>
          </w:p>
        </w:tc>
        <w:tc>
          <w:tcPr>
            <w:tcW w:w="8205" w:type="dxa"/>
          </w:tcPr>
          <w:p w14:paraId="151724C5" w14:textId="1F6AD7AB" w:rsidR="005318D9" w:rsidRDefault="0071222B" w:rsidP="0040265A">
            <w:r>
              <w:t>The client account can be created through the console except</w:t>
            </w:r>
            <w:r w:rsidR="00464FA8">
              <w:t xml:space="preserve"> for</w:t>
            </w:r>
            <w:r>
              <w:t xml:space="preserve"> </w:t>
            </w:r>
            <w:r w:rsidR="00464FA8">
              <w:t xml:space="preserve">the </w:t>
            </w:r>
            <w:r>
              <w:t>administrator account.</w:t>
            </w:r>
          </w:p>
          <w:tbl>
            <w:tblPr>
              <w:tblStyle w:val="TableGrid"/>
              <w:tblW w:w="0" w:type="auto"/>
              <w:tblLook w:val="04A0" w:firstRow="1" w:lastRow="0" w:firstColumn="1" w:lastColumn="0" w:noHBand="0" w:noVBand="1"/>
            </w:tblPr>
            <w:tblGrid>
              <w:gridCol w:w="911"/>
              <w:gridCol w:w="1708"/>
            </w:tblGrid>
            <w:tr w:rsidR="0071222B" w14:paraId="01FA1040" w14:textId="77777777" w:rsidTr="0071222B">
              <w:tc>
                <w:tcPr>
                  <w:tcW w:w="911" w:type="dxa"/>
                </w:tcPr>
                <w:p w14:paraId="170AFD20" w14:textId="63326FD2" w:rsidR="0071222B" w:rsidRPr="0071222B" w:rsidRDefault="0071222B" w:rsidP="0040265A">
                  <w:pPr>
                    <w:rPr>
                      <w:b/>
                      <w:bCs/>
                    </w:rPr>
                  </w:pPr>
                  <w:r w:rsidRPr="0071222B">
                    <w:rPr>
                      <w:b/>
                      <w:bCs/>
                    </w:rPr>
                    <w:t>Field</w:t>
                  </w:r>
                </w:p>
              </w:tc>
              <w:tc>
                <w:tcPr>
                  <w:tcW w:w="1708" w:type="dxa"/>
                </w:tcPr>
                <w:p w14:paraId="1B9D70B8" w14:textId="192D59B3" w:rsidR="0071222B" w:rsidRPr="0071222B" w:rsidRDefault="0071222B" w:rsidP="0040265A">
                  <w:pPr>
                    <w:rPr>
                      <w:b/>
                      <w:bCs/>
                    </w:rPr>
                  </w:pPr>
                  <w:r w:rsidRPr="0071222B">
                    <w:rPr>
                      <w:b/>
                      <w:bCs/>
                    </w:rPr>
                    <w:t>Value</w:t>
                  </w:r>
                </w:p>
              </w:tc>
            </w:tr>
            <w:tr w:rsidR="0071222B" w14:paraId="7B39985C" w14:textId="77777777" w:rsidTr="0071222B">
              <w:tc>
                <w:tcPr>
                  <w:tcW w:w="911" w:type="dxa"/>
                </w:tcPr>
                <w:p w14:paraId="714E0CB6" w14:textId="7361A770" w:rsidR="0071222B" w:rsidRPr="0071222B" w:rsidRDefault="0071222B" w:rsidP="0040265A">
                  <w:pPr>
                    <w:rPr>
                      <w:b/>
                      <w:bCs/>
                    </w:rPr>
                  </w:pPr>
                  <w:r w:rsidRPr="0071222B">
                    <w:rPr>
                      <w:b/>
                      <w:bCs/>
                    </w:rPr>
                    <w:t>admin</w:t>
                  </w:r>
                </w:p>
              </w:tc>
              <w:tc>
                <w:tcPr>
                  <w:tcW w:w="1708" w:type="dxa"/>
                </w:tcPr>
                <w:p w14:paraId="5A4A9B6D" w14:textId="2ACA1671" w:rsidR="0071222B" w:rsidRDefault="0071222B" w:rsidP="0040265A">
                  <w:r>
                    <w:t>admin</w:t>
                  </w:r>
                </w:p>
              </w:tc>
            </w:tr>
            <w:tr w:rsidR="0071222B" w14:paraId="14889A06" w14:textId="77777777" w:rsidTr="0071222B">
              <w:tc>
                <w:tcPr>
                  <w:tcW w:w="911" w:type="dxa"/>
                </w:tcPr>
                <w:p w14:paraId="6B96F39C" w14:textId="10A64389" w:rsidR="0071222B" w:rsidRPr="0071222B" w:rsidRDefault="0071222B" w:rsidP="0040265A">
                  <w:pPr>
                    <w:rPr>
                      <w:b/>
                      <w:bCs/>
                    </w:rPr>
                  </w:pPr>
                  <w:r w:rsidRPr="0071222B">
                    <w:rPr>
                      <w:b/>
                      <w:bCs/>
                    </w:rPr>
                    <w:t>user</w:t>
                  </w:r>
                </w:p>
              </w:tc>
              <w:tc>
                <w:tcPr>
                  <w:tcW w:w="1708" w:type="dxa"/>
                </w:tcPr>
                <w:p w14:paraId="190CA0FC" w14:textId="360014A2" w:rsidR="0071222B" w:rsidRDefault="0071222B" w:rsidP="0040265A">
                  <w:proofErr w:type="spellStart"/>
                  <w:r>
                    <w:t>user_password</w:t>
                  </w:r>
                  <w:proofErr w:type="spellEnd"/>
                </w:p>
              </w:tc>
            </w:tr>
          </w:tbl>
          <w:p w14:paraId="5A511B3E" w14:textId="0557D1C5" w:rsidR="0071222B" w:rsidRDefault="0071222B" w:rsidP="0040265A"/>
        </w:tc>
      </w:tr>
      <w:tr w:rsidR="005318D9" w14:paraId="04F8178E" w14:textId="77777777" w:rsidTr="0071222B">
        <w:tc>
          <w:tcPr>
            <w:tcW w:w="1060" w:type="dxa"/>
          </w:tcPr>
          <w:p w14:paraId="2FB5936F" w14:textId="6C3F5D0C" w:rsidR="005318D9" w:rsidRDefault="0071222B" w:rsidP="0040265A">
            <w:r>
              <w:lastRenderedPageBreak/>
              <w:t>Books</w:t>
            </w:r>
          </w:p>
        </w:tc>
        <w:tc>
          <w:tcPr>
            <w:tcW w:w="8205" w:type="dxa"/>
          </w:tcPr>
          <w:p w14:paraId="334F85E9" w14:textId="1E30ACE0" w:rsidR="005318D9" w:rsidRDefault="0071222B" w:rsidP="0040265A">
            <w:r>
              <w:t xml:space="preserve">The </w:t>
            </w:r>
            <w:r w:rsidR="00464FA8">
              <w:t>book's value</w:t>
            </w:r>
            <w:r>
              <w:t xml:space="preserve"> in </w:t>
            </w:r>
            <w:r w:rsidR="00464FA8">
              <w:t>the D</w:t>
            </w:r>
            <w:r>
              <w:t>atabase has a format requirement as title, author, year, link and status. The book status represents the book is returned (valid) or rent (invalid).</w:t>
            </w:r>
          </w:p>
          <w:tbl>
            <w:tblPr>
              <w:tblStyle w:val="TableGrid"/>
              <w:tblW w:w="0" w:type="auto"/>
              <w:tblLook w:val="04A0" w:firstRow="1" w:lastRow="0" w:firstColumn="1" w:lastColumn="0" w:noHBand="0" w:noVBand="1"/>
            </w:tblPr>
            <w:tblGrid>
              <w:gridCol w:w="911"/>
              <w:gridCol w:w="2895"/>
            </w:tblGrid>
            <w:tr w:rsidR="0071222B" w14:paraId="20047DC3" w14:textId="77777777" w:rsidTr="0071222B">
              <w:tc>
                <w:tcPr>
                  <w:tcW w:w="911" w:type="dxa"/>
                </w:tcPr>
                <w:p w14:paraId="199E88A4" w14:textId="77777777" w:rsidR="0071222B" w:rsidRPr="0071222B" w:rsidRDefault="0071222B" w:rsidP="0071222B">
                  <w:pPr>
                    <w:rPr>
                      <w:b/>
                      <w:bCs/>
                    </w:rPr>
                  </w:pPr>
                  <w:r w:rsidRPr="0071222B">
                    <w:rPr>
                      <w:b/>
                      <w:bCs/>
                    </w:rPr>
                    <w:t>Field</w:t>
                  </w:r>
                </w:p>
              </w:tc>
              <w:tc>
                <w:tcPr>
                  <w:tcW w:w="2895" w:type="dxa"/>
                </w:tcPr>
                <w:p w14:paraId="71ECAF0D" w14:textId="77777777" w:rsidR="0071222B" w:rsidRPr="0071222B" w:rsidRDefault="0071222B" w:rsidP="0071222B">
                  <w:pPr>
                    <w:rPr>
                      <w:b/>
                      <w:bCs/>
                    </w:rPr>
                  </w:pPr>
                  <w:r w:rsidRPr="0071222B">
                    <w:rPr>
                      <w:b/>
                      <w:bCs/>
                    </w:rPr>
                    <w:t>Value</w:t>
                  </w:r>
                </w:p>
              </w:tc>
            </w:tr>
            <w:tr w:rsidR="0071222B" w14:paraId="724AAEE8" w14:textId="77777777" w:rsidTr="0071222B">
              <w:tc>
                <w:tcPr>
                  <w:tcW w:w="911" w:type="dxa"/>
                </w:tcPr>
                <w:p w14:paraId="67595504" w14:textId="3D17E39F" w:rsidR="0071222B" w:rsidRPr="0071222B" w:rsidRDefault="0071222B" w:rsidP="0071222B">
                  <w:pPr>
                    <w:rPr>
                      <w:b/>
                      <w:bCs/>
                    </w:rPr>
                  </w:pPr>
                  <w:r>
                    <w:rPr>
                      <w:b/>
                      <w:bCs/>
                    </w:rPr>
                    <w:t>Book1</w:t>
                  </w:r>
                </w:p>
              </w:tc>
              <w:tc>
                <w:tcPr>
                  <w:tcW w:w="2895" w:type="dxa"/>
                </w:tcPr>
                <w:p w14:paraId="691F569D" w14:textId="3B857D2E" w:rsidR="0071222B" w:rsidRDefault="0071222B" w:rsidP="0071222B">
                  <w:r>
                    <w:t>Title, author, year, link, state</w:t>
                  </w:r>
                </w:p>
              </w:tc>
            </w:tr>
            <w:tr w:rsidR="0071222B" w14:paraId="122C615F" w14:textId="77777777" w:rsidTr="0071222B">
              <w:tc>
                <w:tcPr>
                  <w:tcW w:w="911" w:type="dxa"/>
                </w:tcPr>
                <w:p w14:paraId="3624ED5F" w14:textId="6425B551" w:rsidR="0071222B" w:rsidRPr="0071222B" w:rsidRDefault="0071222B" w:rsidP="0071222B">
                  <w:pPr>
                    <w:rPr>
                      <w:b/>
                      <w:bCs/>
                    </w:rPr>
                  </w:pPr>
                  <w:r>
                    <w:rPr>
                      <w:b/>
                      <w:bCs/>
                    </w:rPr>
                    <w:t>Book2</w:t>
                  </w:r>
                </w:p>
              </w:tc>
              <w:tc>
                <w:tcPr>
                  <w:tcW w:w="2895" w:type="dxa"/>
                </w:tcPr>
                <w:p w14:paraId="41B32F5A" w14:textId="0C9A09BA" w:rsidR="0071222B" w:rsidRDefault="0071222B" w:rsidP="0071222B">
                  <w:r>
                    <w:t>…</w:t>
                  </w:r>
                </w:p>
              </w:tc>
            </w:tr>
          </w:tbl>
          <w:p w14:paraId="63E5E110" w14:textId="56D1379E" w:rsidR="0071222B" w:rsidRDefault="0071222B" w:rsidP="0040265A"/>
        </w:tc>
      </w:tr>
      <w:tr w:rsidR="005318D9" w14:paraId="5E111BA7" w14:textId="77777777" w:rsidTr="0071222B">
        <w:tc>
          <w:tcPr>
            <w:tcW w:w="1060" w:type="dxa"/>
          </w:tcPr>
          <w:p w14:paraId="3CAC55EA" w14:textId="7AA3761B" w:rsidR="005318D9" w:rsidRDefault="0071222B" w:rsidP="0040265A">
            <w:r>
              <w:t>L</w:t>
            </w:r>
            <w:r>
              <w:rPr>
                <w:rFonts w:hint="eastAsia"/>
              </w:rPr>
              <w:t>og</w:t>
            </w:r>
          </w:p>
        </w:tc>
        <w:tc>
          <w:tcPr>
            <w:tcW w:w="8205" w:type="dxa"/>
          </w:tcPr>
          <w:p w14:paraId="3A68B5BE" w14:textId="4C64DA07" w:rsidR="005318D9" w:rsidRPr="009D552C" w:rsidRDefault="009D552C" w:rsidP="009D552C">
            <w:pPr>
              <w:pStyle w:val="Default"/>
              <w:rPr>
                <w:sz w:val="22"/>
                <w:szCs w:val="22"/>
              </w:rPr>
            </w:pPr>
            <w:r>
              <w:rPr>
                <w:sz w:val="22"/>
                <w:szCs w:val="22"/>
              </w:rPr>
              <w:t>A hash</w:t>
            </w:r>
            <w:r w:rsidR="00464FA8">
              <w:rPr>
                <w:sz w:val="22"/>
                <w:szCs w:val="22"/>
              </w:rPr>
              <w:t xml:space="preserve"> is</w:t>
            </w:r>
            <w:r>
              <w:rPr>
                <w:sz w:val="22"/>
                <w:szCs w:val="22"/>
              </w:rPr>
              <w:t xml:space="preserve"> containing log entries the application has created. Each field in the hash is a timestamp for the log message, and the value is the log message content. </w:t>
            </w:r>
          </w:p>
        </w:tc>
      </w:tr>
    </w:tbl>
    <w:p w14:paraId="266FB9C2" w14:textId="77777777" w:rsidR="00A32A50" w:rsidRDefault="00A32A50" w:rsidP="0040265A"/>
    <w:p w14:paraId="5DDAA973" w14:textId="77777777" w:rsidR="00A32A50" w:rsidRDefault="00A32A50" w:rsidP="0040265A"/>
    <w:p w14:paraId="22701366" w14:textId="77777777" w:rsidR="00A32A50" w:rsidRDefault="00A32A50" w:rsidP="0040265A"/>
    <w:p w14:paraId="16066D0A" w14:textId="77777777" w:rsidR="00A32A50" w:rsidRDefault="00A32A50" w:rsidP="0040265A"/>
    <w:p w14:paraId="68F3CCF6" w14:textId="77777777" w:rsidR="00A32A50" w:rsidRDefault="00A32A50" w:rsidP="0040265A"/>
    <w:p w14:paraId="7815D5BF" w14:textId="77777777" w:rsidR="00A32A50" w:rsidRDefault="00A32A50" w:rsidP="0040265A"/>
    <w:p w14:paraId="5CADABC3" w14:textId="7D0C4152" w:rsidR="00BE6091" w:rsidRDefault="00BE6091" w:rsidP="00BE6091"/>
    <w:sectPr w:rsidR="00BE6091" w:rsidSect="00464FA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2A9E8" w14:textId="77777777" w:rsidR="00803A03" w:rsidRDefault="00803A03" w:rsidP="007C5E1D">
      <w:pPr>
        <w:spacing w:after="0" w:line="240" w:lineRule="auto"/>
      </w:pPr>
      <w:r>
        <w:separator/>
      </w:r>
    </w:p>
  </w:endnote>
  <w:endnote w:type="continuationSeparator" w:id="0">
    <w:p w14:paraId="0DA488A7" w14:textId="77777777" w:rsidR="00803A03" w:rsidRDefault="00803A03" w:rsidP="007C5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AE110" w14:textId="77777777" w:rsidR="00803A03" w:rsidRDefault="00803A03" w:rsidP="007C5E1D">
      <w:pPr>
        <w:spacing w:after="0" w:line="240" w:lineRule="auto"/>
      </w:pPr>
      <w:r>
        <w:separator/>
      </w:r>
    </w:p>
  </w:footnote>
  <w:footnote w:type="continuationSeparator" w:id="0">
    <w:p w14:paraId="4A28DFAF" w14:textId="77777777" w:rsidR="00803A03" w:rsidRDefault="00803A03" w:rsidP="007C5E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F4624"/>
    <w:multiLevelType w:val="hybridMultilevel"/>
    <w:tmpl w:val="5C665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5DA0"/>
    <w:multiLevelType w:val="multilevel"/>
    <w:tmpl w:val="170A4F1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22CE61B7"/>
    <w:multiLevelType w:val="hybridMultilevel"/>
    <w:tmpl w:val="9F5AB9E0"/>
    <w:lvl w:ilvl="0" w:tplc="4A4CB112">
      <w:start w:val="1"/>
      <w:numFmt w:val="decimal"/>
      <w:lvlText w:val="1.%1"/>
      <w:lvlJc w:val="left"/>
      <w:pPr>
        <w:ind w:left="0"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947912"/>
    <w:multiLevelType w:val="multilevel"/>
    <w:tmpl w:val="3552EF6A"/>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2F185F4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41C275B0"/>
    <w:multiLevelType w:val="multilevel"/>
    <w:tmpl w:val="45FC4D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443C6EFD"/>
    <w:multiLevelType w:val="hybridMultilevel"/>
    <w:tmpl w:val="7D2A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6852F2"/>
    <w:multiLevelType w:val="hybridMultilevel"/>
    <w:tmpl w:val="B670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921D84"/>
    <w:multiLevelType w:val="hybridMultilevel"/>
    <w:tmpl w:val="0E4E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F0433B"/>
    <w:multiLevelType w:val="hybridMultilevel"/>
    <w:tmpl w:val="9F5AB9E0"/>
    <w:lvl w:ilvl="0" w:tplc="4A4CB112">
      <w:start w:val="1"/>
      <w:numFmt w:val="decimal"/>
      <w:lvlText w:val="1.%1"/>
      <w:lvlJc w:val="left"/>
      <w:pPr>
        <w:ind w:left="0"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60381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6"/>
  </w:num>
  <w:num w:numId="2">
    <w:abstractNumId w:val="7"/>
  </w:num>
  <w:num w:numId="3">
    <w:abstractNumId w:val="8"/>
  </w:num>
  <w:num w:numId="4">
    <w:abstractNumId w:val="0"/>
  </w:num>
  <w:num w:numId="5">
    <w:abstractNumId w:val="10"/>
  </w:num>
  <w:num w:numId="6">
    <w:abstractNumId w:val="3"/>
  </w:num>
  <w:num w:numId="7">
    <w:abstractNumId w:val="4"/>
  </w:num>
  <w:num w:numId="8">
    <w:abstractNumId w:val="1"/>
  </w:num>
  <w:num w:numId="9">
    <w:abstractNumId w:val="9"/>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za1sLQ0NDI1tjBT0lEKTi0uzszPAykwNKoFAEUoGzQtAAAA"/>
  </w:docVars>
  <w:rsids>
    <w:rsidRoot w:val="00BA3C64"/>
    <w:rsid w:val="00013A71"/>
    <w:rsid w:val="000268C8"/>
    <w:rsid w:val="000500D8"/>
    <w:rsid w:val="00061D46"/>
    <w:rsid w:val="000C6417"/>
    <w:rsid w:val="000E26E4"/>
    <w:rsid w:val="00123A80"/>
    <w:rsid w:val="00142581"/>
    <w:rsid w:val="001F2CCE"/>
    <w:rsid w:val="00203201"/>
    <w:rsid w:val="00204973"/>
    <w:rsid w:val="002052F2"/>
    <w:rsid w:val="002D7CEA"/>
    <w:rsid w:val="00344965"/>
    <w:rsid w:val="00384874"/>
    <w:rsid w:val="003B2CA4"/>
    <w:rsid w:val="003B4C16"/>
    <w:rsid w:val="003B7BA3"/>
    <w:rsid w:val="003C2500"/>
    <w:rsid w:val="003D0950"/>
    <w:rsid w:val="003E3770"/>
    <w:rsid w:val="0040265A"/>
    <w:rsid w:val="00447742"/>
    <w:rsid w:val="00464FA8"/>
    <w:rsid w:val="004904AB"/>
    <w:rsid w:val="004B4B54"/>
    <w:rsid w:val="004D058A"/>
    <w:rsid w:val="004D2580"/>
    <w:rsid w:val="005318D9"/>
    <w:rsid w:val="00536C2F"/>
    <w:rsid w:val="00550A2E"/>
    <w:rsid w:val="00562127"/>
    <w:rsid w:val="00601BFE"/>
    <w:rsid w:val="006103AA"/>
    <w:rsid w:val="0064360B"/>
    <w:rsid w:val="00657F82"/>
    <w:rsid w:val="0067744F"/>
    <w:rsid w:val="0069445B"/>
    <w:rsid w:val="006B5FBA"/>
    <w:rsid w:val="006D3D6C"/>
    <w:rsid w:val="006D7B5F"/>
    <w:rsid w:val="0071222B"/>
    <w:rsid w:val="007203D4"/>
    <w:rsid w:val="00736BDC"/>
    <w:rsid w:val="00753E85"/>
    <w:rsid w:val="007C5E1D"/>
    <w:rsid w:val="00800BD1"/>
    <w:rsid w:val="00803A03"/>
    <w:rsid w:val="00833F36"/>
    <w:rsid w:val="008379FF"/>
    <w:rsid w:val="008406D4"/>
    <w:rsid w:val="00863976"/>
    <w:rsid w:val="00897CFC"/>
    <w:rsid w:val="008A7B89"/>
    <w:rsid w:val="008D1C38"/>
    <w:rsid w:val="00905B7A"/>
    <w:rsid w:val="0091695E"/>
    <w:rsid w:val="009557F6"/>
    <w:rsid w:val="00965289"/>
    <w:rsid w:val="009D552C"/>
    <w:rsid w:val="00A32A50"/>
    <w:rsid w:val="00A7199D"/>
    <w:rsid w:val="00A8108A"/>
    <w:rsid w:val="00A82375"/>
    <w:rsid w:val="00AA5241"/>
    <w:rsid w:val="00AB2698"/>
    <w:rsid w:val="00AF1948"/>
    <w:rsid w:val="00B304CE"/>
    <w:rsid w:val="00B3064A"/>
    <w:rsid w:val="00B30E31"/>
    <w:rsid w:val="00B43174"/>
    <w:rsid w:val="00B742B1"/>
    <w:rsid w:val="00B934AA"/>
    <w:rsid w:val="00BA3C64"/>
    <w:rsid w:val="00BC15FC"/>
    <w:rsid w:val="00BD6EC8"/>
    <w:rsid w:val="00BE6091"/>
    <w:rsid w:val="00BF1C1F"/>
    <w:rsid w:val="00BF2B5D"/>
    <w:rsid w:val="00C00977"/>
    <w:rsid w:val="00C05EC3"/>
    <w:rsid w:val="00C34049"/>
    <w:rsid w:val="00CA6AD2"/>
    <w:rsid w:val="00D578F7"/>
    <w:rsid w:val="00D67575"/>
    <w:rsid w:val="00DC2CD4"/>
    <w:rsid w:val="00DE0E32"/>
    <w:rsid w:val="00DF44E9"/>
    <w:rsid w:val="00E50020"/>
    <w:rsid w:val="00E72FFB"/>
    <w:rsid w:val="00E94902"/>
    <w:rsid w:val="00ED0F04"/>
    <w:rsid w:val="00EF42FF"/>
    <w:rsid w:val="00F51E9E"/>
    <w:rsid w:val="00F75AFA"/>
    <w:rsid w:val="00F905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9D680"/>
  <w15:chartTrackingRefBased/>
  <w15:docId w15:val="{CDB98F08-598A-4163-808A-EF274E528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05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6C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6E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6E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6E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D6EC8"/>
    <w:rPr>
      <w:color w:val="5A5A5A" w:themeColor="text1" w:themeTint="A5"/>
      <w:spacing w:val="15"/>
    </w:rPr>
  </w:style>
  <w:style w:type="paragraph" w:styleId="ListParagraph">
    <w:name w:val="List Paragraph"/>
    <w:basedOn w:val="Normal"/>
    <w:uiPriority w:val="34"/>
    <w:qFormat/>
    <w:rsid w:val="00550A2E"/>
    <w:pPr>
      <w:ind w:left="720"/>
      <w:contextualSpacing/>
    </w:pPr>
  </w:style>
  <w:style w:type="character" w:styleId="CommentReference">
    <w:name w:val="annotation reference"/>
    <w:basedOn w:val="DefaultParagraphFont"/>
    <w:uiPriority w:val="99"/>
    <w:semiHidden/>
    <w:unhideWhenUsed/>
    <w:rsid w:val="00B742B1"/>
    <w:rPr>
      <w:sz w:val="16"/>
      <w:szCs w:val="16"/>
    </w:rPr>
  </w:style>
  <w:style w:type="paragraph" w:styleId="CommentText">
    <w:name w:val="annotation text"/>
    <w:basedOn w:val="Normal"/>
    <w:link w:val="CommentTextChar"/>
    <w:uiPriority w:val="99"/>
    <w:semiHidden/>
    <w:unhideWhenUsed/>
    <w:rsid w:val="00B742B1"/>
    <w:pPr>
      <w:spacing w:line="240" w:lineRule="auto"/>
    </w:pPr>
    <w:rPr>
      <w:sz w:val="20"/>
      <w:szCs w:val="20"/>
    </w:rPr>
  </w:style>
  <w:style w:type="character" w:customStyle="1" w:styleId="CommentTextChar">
    <w:name w:val="Comment Text Char"/>
    <w:basedOn w:val="DefaultParagraphFont"/>
    <w:link w:val="CommentText"/>
    <w:uiPriority w:val="99"/>
    <w:semiHidden/>
    <w:rsid w:val="00B742B1"/>
    <w:rPr>
      <w:sz w:val="20"/>
      <w:szCs w:val="20"/>
    </w:rPr>
  </w:style>
  <w:style w:type="paragraph" w:styleId="CommentSubject">
    <w:name w:val="annotation subject"/>
    <w:basedOn w:val="CommentText"/>
    <w:next w:val="CommentText"/>
    <w:link w:val="CommentSubjectChar"/>
    <w:uiPriority w:val="99"/>
    <w:semiHidden/>
    <w:unhideWhenUsed/>
    <w:rsid w:val="00B742B1"/>
    <w:rPr>
      <w:b/>
      <w:bCs/>
    </w:rPr>
  </w:style>
  <w:style w:type="character" w:customStyle="1" w:styleId="CommentSubjectChar">
    <w:name w:val="Comment Subject Char"/>
    <w:basedOn w:val="CommentTextChar"/>
    <w:link w:val="CommentSubject"/>
    <w:uiPriority w:val="99"/>
    <w:semiHidden/>
    <w:rsid w:val="00B742B1"/>
    <w:rPr>
      <w:b/>
      <w:bCs/>
      <w:sz w:val="20"/>
      <w:szCs w:val="20"/>
    </w:rPr>
  </w:style>
  <w:style w:type="character" w:customStyle="1" w:styleId="Heading1Char">
    <w:name w:val="Heading 1 Char"/>
    <w:basedOn w:val="DefaultParagraphFont"/>
    <w:link w:val="Heading1"/>
    <w:uiPriority w:val="9"/>
    <w:rsid w:val="004D058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D7B5F"/>
    <w:rPr>
      <w:color w:val="0563C1" w:themeColor="hyperlink"/>
      <w:u w:val="single"/>
    </w:rPr>
  </w:style>
  <w:style w:type="character" w:styleId="UnresolvedMention">
    <w:name w:val="Unresolved Mention"/>
    <w:basedOn w:val="DefaultParagraphFont"/>
    <w:uiPriority w:val="99"/>
    <w:semiHidden/>
    <w:unhideWhenUsed/>
    <w:rsid w:val="006D7B5F"/>
    <w:rPr>
      <w:color w:val="605E5C"/>
      <w:shd w:val="clear" w:color="auto" w:fill="E1DFDD"/>
    </w:rPr>
  </w:style>
  <w:style w:type="paragraph" w:styleId="Header">
    <w:name w:val="header"/>
    <w:basedOn w:val="Normal"/>
    <w:link w:val="HeaderChar"/>
    <w:uiPriority w:val="99"/>
    <w:unhideWhenUsed/>
    <w:rsid w:val="007C5E1D"/>
    <w:pPr>
      <w:tabs>
        <w:tab w:val="center" w:pos="4320"/>
        <w:tab w:val="right" w:pos="8640"/>
      </w:tabs>
      <w:spacing w:after="0" w:line="240" w:lineRule="auto"/>
    </w:pPr>
  </w:style>
  <w:style w:type="character" w:customStyle="1" w:styleId="HeaderChar">
    <w:name w:val="Header Char"/>
    <w:basedOn w:val="DefaultParagraphFont"/>
    <w:link w:val="Header"/>
    <w:uiPriority w:val="99"/>
    <w:rsid w:val="007C5E1D"/>
  </w:style>
  <w:style w:type="paragraph" w:styleId="Footer">
    <w:name w:val="footer"/>
    <w:basedOn w:val="Normal"/>
    <w:link w:val="FooterChar"/>
    <w:uiPriority w:val="99"/>
    <w:unhideWhenUsed/>
    <w:rsid w:val="007C5E1D"/>
    <w:pPr>
      <w:tabs>
        <w:tab w:val="center" w:pos="4320"/>
        <w:tab w:val="right" w:pos="8640"/>
      </w:tabs>
      <w:spacing w:after="0" w:line="240" w:lineRule="auto"/>
    </w:pPr>
  </w:style>
  <w:style w:type="character" w:customStyle="1" w:styleId="FooterChar">
    <w:name w:val="Footer Char"/>
    <w:basedOn w:val="DefaultParagraphFont"/>
    <w:link w:val="Footer"/>
    <w:uiPriority w:val="99"/>
    <w:rsid w:val="007C5E1D"/>
  </w:style>
  <w:style w:type="table" w:styleId="TableGrid">
    <w:name w:val="Table Grid"/>
    <w:basedOn w:val="TableNormal"/>
    <w:uiPriority w:val="39"/>
    <w:rsid w:val="00A810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C15FC"/>
    <w:pPr>
      <w:spacing w:after="200" w:line="240" w:lineRule="auto"/>
    </w:pPr>
    <w:rPr>
      <w:i/>
      <w:iCs/>
      <w:color w:val="44546A" w:themeColor="text2"/>
      <w:sz w:val="18"/>
      <w:szCs w:val="18"/>
    </w:rPr>
  </w:style>
  <w:style w:type="paragraph" w:customStyle="1" w:styleId="Default">
    <w:name w:val="Default"/>
    <w:rsid w:val="008406D4"/>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536C2F"/>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03201"/>
    <w:pPr>
      <w:outlineLvl w:val="9"/>
    </w:pPr>
    <w:rPr>
      <w:lang w:eastAsia="en-US"/>
    </w:rPr>
  </w:style>
  <w:style w:type="paragraph" w:styleId="TOC1">
    <w:name w:val="toc 1"/>
    <w:basedOn w:val="Normal"/>
    <w:next w:val="Normal"/>
    <w:autoRedefine/>
    <w:uiPriority w:val="39"/>
    <w:unhideWhenUsed/>
    <w:rsid w:val="00203201"/>
    <w:pPr>
      <w:spacing w:after="100"/>
    </w:pPr>
  </w:style>
  <w:style w:type="paragraph" w:styleId="TOC2">
    <w:name w:val="toc 2"/>
    <w:basedOn w:val="Normal"/>
    <w:next w:val="Normal"/>
    <w:autoRedefine/>
    <w:uiPriority w:val="39"/>
    <w:unhideWhenUsed/>
    <w:rsid w:val="00203201"/>
    <w:pPr>
      <w:spacing w:after="100"/>
      <w:ind w:left="220"/>
    </w:pPr>
  </w:style>
  <w:style w:type="paragraph" w:styleId="NoSpacing">
    <w:name w:val="No Spacing"/>
    <w:link w:val="NoSpacingChar"/>
    <w:uiPriority w:val="1"/>
    <w:qFormat/>
    <w:rsid w:val="008D1C38"/>
    <w:pPr>
      <w:spacing w:after="0" w:line="240" w:lineRule="auto"/>
    </w:pPr>
    <w:rPr>
      <w:lang w:eastAsia="en-US"/>
    </w:rPr>
  </w:style>
  <w:style w:type="character" w:customStyle="1" w:styleId="NoSpacingChar">
    <w:name w:val="No Spacing Char"/>
    <w:basedOn w:val="DefaultParagraphFont"/>
    <w:link w:val="NoSpacing"/>
    <w:uiPriority w:val="1"/>
    <w:rsid w:val="008D1C3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138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ypi.org/project/libgen_api/" TargetMode="Externa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libgen.is"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redislabs.com/" TargetMode="Externa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redis.io/"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s://www.python.org/" TargetMode="External"/><Relationship Id="rId14" Type="http://schemas.openxmlformats.org/officeDocument/2006/relationships/hyperlink" Target="https://pe9opel.ucalgary.ca/~far/Lectures/SENG401/PDF/4+1view-architecture.pdf"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EFCB5FB16A4E09855B88E59E8D15D8"/>
        <w:category>
          <w:name w:val="General"/>
          <w:gallery w:val="placeholder"/>
        </w:category>
        <w:types>
          <w:type w:val="bbPlcHdr"/>
        </w:types>
        <w:behaviors>
          <w:behavior w:val="content"/>
        </w:behaviors>
        <w:guid w:val="{372B37D7-26D7-46C3-AE76-9B4096E941CB}"/>
      </w:docPartPr>
      <w:docPartBody>
        <w:p w:rsidR="00000000" w:rsidRDefault="002D133B" w:rsidP="002D133B">
          <w:pPr>
            <w:pStyle w:val="95EFCB5FB16A4E09855B88E59E8D15D8"/>
          </w:pPr>
          <w:r>
            <w:rPr>
              <w:color w:val="2F5496" w:themeColor="accent1" w:themeShade="BF"/>
              <w:sz w:val="24"/>
              <w:szCs w:val="24"/>
            </w:rPr>
            <w:t>[Company name]</w:t>
          </w:r>
        </w:p>
      </w:docPartBody>
    </w:docPart>
    <w:docPart>
      <w:docPartPr>
        <w:name w:val="1852F296D3624B3EBE50320A626DA815"/>
        <w:category>
          <w:name w:val="General"/>
          <w:gallery w:val="placeholder"/>
        </w:category>
        <w:types>
          <w:type w:val="bbPlcHdr"/>
        </w:types>
        <w:behaviors>
          <w:behavior w:val="content"/>
        </w:behaviors>
        <w:guid w:val="{F83B12CB-2E83-4D34-B9E8-C39A90482640}"/>
      </w:docPartPr>
      <w:docPartBody>
        <w:p w:rsidR="00000000" w:rsidRDefault="002D133B" w:rsidP="002D133B">
          <w:pPr>
            <w:pStyle w:val="1852F296D3624B3EBE50320A626DA815"/>
          </w:pPr>
          <w:r>
            <w:rPr>
              <w:rFonts w:asciiTheme="majorHAnsi" w:eastAsiaTheme="majorEastAsia" w:hAnsiTheme="majorHAnsi" w:cstheme="majorBidi"/>
              <w:color w:val="4472C4" w:themeColor="accent1"/>
              <w:sz w:val="88"/>
              <w:szCs w:val="88"/>
            </w:rPr>
            <w:t>[Document title]</w:t>
          </w:r>
        </w:p>
      </w:docPartBody>
    </w:docPart>
    <w:docPart>
      <w:docPartPr>
        <w:name w:val="F95692C69F6B468DB2461F3644E16AF5"/>
        <w:category>
          <w:name w:val="General"/>
          <w:gallery w:val="placeholder"/>
        </w:category>
        <w:types>
          <w:type w:val="bbPlcHdr"/>
        </w:types>
        <w:behaviors>
          <w:behavior w:val="content"/>
        </w:behaviors>
        <w:guid w:val="{A1CFB6E4-B99C-4D31-A874-89ABBADCF49F}"/>
      </w:docPartPr>
      <w:docPartBody>
        <w:p w:rsidR="00000000" w:rsidRDefault="002D133B" w:rsidP="002D133B">
          <w:pPr>
            <w:pStyle w:val="F95692C69F6B468DB2461F3644E16AF5"/>
          </w:pPr>
          <w:r>
            <w:rPr>
              <w:color w:val="2F5496" w:themeColor="accent1" w:themeShade="BF"/>
              <w:sz w:val="24"/>
              <w:szCs w:val="24"/>
            </w:rPr>
            <w:t>[Document subtitle]</w:t>
          </w:r>
        </w:p>
      </w:docPartBody>
    </w:docPart>
    <w:docPart>
      <w:docPartPr>
        <w:name w:val="7DF7B38A06AB4FD2BB385B96F288FE8D"/>
        <w:category>
          <w:name w:val="General"/>
          <w:gallery w:val="placeholder"/>
        </w:category>
        <w:types>
          <w:type w:val="bbPlcHdr"/>
        </w:types>
        <w:behaviors>
          <w:behavior w:val="content"/>
        </w:behaviors>
        <w:guid w:val="{9CE2098A-2C92-48D1-8A30-580F33FACD91}"/>
      </w:docPartPr>
      <w:docPartBody>
        <w:p w:rsidR="00000000" w:rsidRDefault="002D133B" w:rsidP="002D133B">
          <w:pPr>
            <w:pStyle w:val="7DF7B38A06AB4FD2BB385B96F288FE8D"/>
          </w:pPr>
          <w:r>
            <w:rPr>
              <w:color w:val="4472C4" w:themeColor="accent1"/>
              <w:sz w:val="28"/>
              <w:szCs w:val="28"/>
            </w:rPr>
            <w:t>[Author name]</w:t>
          </w:r>
        </w:p>
      </w:docPartBody>
    </w:docPart>
    <w:docPart>
      <w:docPartPr>
        <w:name w:val="9787E96E6A964CFFBB21B82029001E2F"/>
        <w:category>
          <w:name w:val="General"/>
          <w:gallery w:val="placeholder"/>
        </w:category>
        <w:types>
          <w:type w:val="bbPlcHdr"/>
        </w:types>
        <w:behaviors>
          <w:behavior w:val="content"/>
        </w:behaviors>
        <w:guid w:val="{AC94F747-679D-4FDE-9C71-42202E9318F3}"/>
      </w:docPartPr>
      <w:docPartBody>
        <w:p w:rsidR="00000000" w:rsidRDefault="002D133B" w:rsidP="002D133B">
          <w:pPr>
            <w:pStyle w:val="9787E96E6A964CFFBB21B82029001E2F"/>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33B"/>
    <w:rsid w:val="001A3694"/>
    <w:rsid w:val="002D13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EFCB5FB16A4E09855B88E59E8D15D8">
    <w:name w:val="95EFCB5FB16A4E09855B88E59E8D15D8"/>
    <w:rsid w:val="002D133B"/>
  </w:style>
  <w:style w:type="paragraph" w:customStyle="1" w:styleId="1852F296D3624B3EBE50320A626DA815">
    <w:name w:val="1852F296D3624B3EBE50320A626DA815"/>
    <w:rsid w:val="002D133B"/>
  </w:style>
  <w:style w:type="paragraph" w:customStyle="1" w:styleId="F95692C69F6B468DB2461F3644E16AF5">
    <w:name w:val="F95692C69F6B468DB2461F3644E16AF5"/>
    <w:rsid w:val="002D133B"/>
  </w:style>
  <w:style w:type="paragraph" w:customStyle="1" w:styleId="7DF7B38A06AB4FD2BB385B96F288FE8D">
    <w:name w:val="7DF7B38A06AB4FD2BB385B96F288FE8D"/>
    <w:rsid w:val="002D133B"/>
  </w:style>
  <w:style w:type="paragraph" w:customStyle="1" w:styleId="9787E96E6A964CFFBB21B82029001E2F">
    <w:name w:val="9787E96E6A964CFFBB21B82029001E2F"/>
    <w:rsid w:val="002D13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7-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FB841D-54C5-47AD-B344-6929AC50F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4</TotalTime>
  <Pages>11</Pages>
  <Words>1709</Words>
  <Characters>974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FWRTECH 4SA3</Company>
  <LinksUpToDate>false</LinksUpToDate>
  <CharactersWithSpaces>1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Library</dc:title>
  <dc:subject>Software Architecture Documentation</dc:subject>
  <dc:creator>Mingming Zhang</dc:creator>
  <cp:keywords/>
  <dc:description/>
  <cp:lastModifiedBy>Mingming Zhang</cp:lastModifiedBy>
  <cp:revision>38</cp:revision>
  <cp:lastPrinted>2021-07-12T03:39:00Z</cp:lastPrinted>
  <dcterms:created xsi:type="dcterms:W3CDTF">2021-06-09T00:53:00Z</dcterms:created>
  <dcterms:modified xsi:type="dcterms:W3CDTF">2021-07-22T00:34:00Z</dcterms:modified>
</cp:coreProperties>
</file>